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44968D" w14:textId="73BA19FF" w:rsidR="00512784" w:rsidRPr="00512784" w:rsidRDefault="00056EB2" w:rsidP="004E2D4C">
      <w:pPr>
        <w:pStyle w:val="DocumentTitle"/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76C760B6" wp14:editId="78D0313C">
                <wp:simplePos x="0" y="0"/>
                <wp:positionH relativeFrom="column">
                  <wp:posOffset>-114300</wp:posOffset>
                </wp:positionH>
                <wp:positionV relativeFrom="paragraph">
                  <wp:posOffset>458470</wp:posOffset>
                </wp:positionV>
                <wp:extent cx="2743200" cy="342900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108B5A3" w14:textId="77777777" w:rsidR="006D2AFD" w:rsidRPr="00F71FBD" w:rsidRDefault="006D2AFD">
                            <w:pPr>
                              <w:rPr>
                                <w:rFonts w:ascii="Georgia" w:hAnsi="Georgia"/>
                                <w:b/>
                                <w:color w:val="FF0000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color w:val="FF0000"/>
                              </w:rPr>
                              <w:t>FOR IMMEDIATE RELEASE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6C760B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9pt;margin-top:36.1pt;width:3in;height:27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" filled="f" stroked="f">
                <v:textbox inset=",7.2pt,,7.2pt">
                  <w:txbxContent>
                    <w:p w14:paraId="6108B5A3" w14:textId="77777777" w:rsidR="006D2AFD" w:rsidRPr="00F71FBD" w:rsidRDefault="006D2AFD">
                      <w:pPr>
                        <w:rPr>
                          <w:rFonts w:ascii="Georgia" w:hAnsi="Georgia"/>
                          <w:b/>
                          <w:color w:val="FF0000"/>
                        </w:rPr>
                      </w:pPr>
                      <w:r>
                        <w:rPr>
                          <w:rFonts w:ascii="Georgia" w:hAnsi="Georgia"/>
                          <w:b/>
                          <w:color w:val="FF0000"/>
                        </w:rPr>
                        <w:t>FOR IMMEDIATE RELEASE</w:t>
                      </w:r>
                    </w:p>
                  </w:txbxContent>
                </v:textbox>
              </v:shape>
            </w:pict>
          </mc:Fallback>
        </mc:AlternateContent>
      </w:r>
      <w:r w:rsidR="006C4320">
        <w:t xml:space="preserve">Indiana FFA </w:t>
      </w:r>
      <w:r w:rsidR="00C12E4B">
        <w:t xml:space="preserve">names </w:t>
      </w:r>
      <w:r w:rsidR="00402817">
        <w:t>CDE &amp; LDE Winners</w:t>
      </w:r>
    </w:p>
    <w:p w14:paraId="4B508A25" w14:textId="191CCAA4" w:rsidR="00512784" w:rsidRPr="00D23085" w:rsidRDefault="00402817" w:rsidP="00512784">
      <w:pPr>
        <w:pStyle w:val="DocumentSummary"/>
      </w:pPr>
      <w:r>
        <w:t>Members</w:t>
      </w:r>
      <w:r w:rsidR="00D564F1">
        <w:t xml:space="preserve"> from across Indiana are named </w:t>
      </w:r>
      <w:r>
        <w:t>winners of their respective contests held during State Convention</w:t>
      </w:r>
    </w:p>
    <w:p w14:paraId="4E9FB212" w14:textId="107F0679" w:rsidR="00B85149" w:rsidRDefault="00A50AFE" w:rsidP="00D564F1">
      <w:pPr>
        <w:rPr>
          <w:rFonts w:ascii="Georgia" w:eastAsia="Times New Roman" w:hAnsi="Georgia"/>
          <w:szCs w:val="20"/>
        </w:rPr>
      </w:pPr>
      <w:r>
        <w:rPr>
          <w:rFonts w:ascii="Georgia" w:eastAsia="Times New Roman" w:hAnsi="Georgia"/>
          <w:szCs w:val="20"/>
        </w:rPr>
        <w:t>Indianapolis</w:t>
      </w:r>
      <w:r w:rsidR="0012371F">
        <w:rPr>
          <w:rFonts w:ascii="Georgia" w:eastAsia="Times New Roman" w:hAnsi="Georgia"/>
          <w:szCs w:val="20"/>
        </w:rPr>
        <w:t xml:space="preserve">, Indiana (June </w:t>
      </w:r>
      <w:r>
        <w:rPr>
          <w:rFonts w:ascii="Georgia" w:eastAsia="Times New Roman" w:hAnsi="Georgia"/>
          <w:szCs w:val="20"/>
        </w:rPr>
        <w:t>16</w:t>
      </w:r>
      <w:r w:rsidR="003443DF">
        <w:rPr>
          <w:rFonts w:ascii="Georgia" w:eastAsia="Times New Roman" w:hAnsi="Georgia"/>
          <w:szCs w:val="20"/>
        </w:rPr>
        <w:t>, 20</w:t>
      </w:r>
      <w:r>
        <w:rPr>
          <w:rFonts w:ascii="Georgia" w:eastAsia="Times New Roman" w:hAnsi="Georgia"/>
          <w:szCs w:val="20"/>
        </w:rPr>
        <w:t>22</w:t>
      </w:r>
      <w:r w:rsidR="00A940BD">
        <w:rPr>
          <w:rFonts w:ascii="Georgia" w:eastAsia="Times New Roman" w:hAnsi="Georgia"/>
          <w:szCs w:val="20"/>
        </w:rPr>
        <w:t>)</w:t>
      </w:r>
      <w:r w:rsidR="006C4320" w:rsidRPr="006C4320">
        <w:rPr>
          <w:rFonts w:ascii="Georgia" w:eastAsia="Times New Roman" w:hAnsi="Georgia"/>
          <w:i/>
          <w:szCs w:val="20"/>
        </w:rPr>
        <w:t xml:space="preserve"> </w:t>
      </w:r>
      <w:r w:rsidR="0035570A">
        <w:rPr>
          <w:rFonts w:ascii="Georgia" w:eastAsia="Times New Roman" w:hAnsi="Georgia"/>
          <w:i/>
          <w:szCs w:val="20"/>
        </w:rPr>
        <w:t>–</w:t>
      </w:r>
      <w:r w:rsidR="006C4320" w:rsidRPr="006C4320">
        <w:rPr>
          <w:rFonts w:ascii="Georgia" w:eastAsia="Times New Roman" w:hAnsi="Georgia"/>
          <w:i/>
          <w:szCs w:val="20"/>
        </w:rPr>
        <w:t xml:space="preserve"> </w:t>
      </w:r>
      <w:r w:rsidR="00D564F1">
        <w:rPr>
          <w:rFonts w:ascii="Georgia" w:eastAsia="Times New Roman" w:hAnsi="Georgia"/>
          <w:szCs w:val="20"/>
        </w:rPr>
        <w:t xml:space="preserve">The Indiana FFA Association named </w:t>
      </w:r>
      <w:r w:rsidR="00402817">
        <w:rPr>
          <w:rFonts w:ascii="Georgia" w:eastAsia="Times New Roman" w:hAnsi="Georgia"/>
          <w:szCs w:val="20"/>
        </w:rPr>
        <w:t>the Top Four in each Career Development Event and Leadership Development Event held during the 93</w:t>
      </w:r>
      <w:r w:rsidR="00402817" w:rsidRPr="00402817">
        <w:rPr>
          <w:rFonts w:ascii="Georgia" w:eastAsia="Times New Roman" w:hAnsi="Georgia"/>
          <w:szCs w:val="20"/>
          <w:vertAlign w:val="superscript"/>
        </w:rPr>
        <w:t>rd</w:t>
      </w:r>
      <w:r w:rsidR="00402817">
        <w:rPr>
          <w:rFonts w:ascii="Georgia" w:eastAsia="Times New Roman" w:hAnsi="Georgia"/>
          <w:szCs w:val="20"/>
        </w:rPr>
        <w:t xml:space="preserve"> Indiana FFA State Convention. Members competed at Hamilton Southeastern High School on Monday and Tuesday before the general sessions began.</w:t>
      </w:r>
    </w:p>
    <w:p w14:paraId="742807ED" w14:textId="3EC5033D" w:rsidR="00402817" w:rsidRDefault="00402817" w:rsidP="00D564F1">
      <w:pPr>
        <w:rPr>
          <w:rFonts w:ascii="Georgia" w:eastAsia="Times New Roman" w:hAnsi="Georgia"/>
          <w:szCs w:val="20"/>
        </w:rPr>
      </w:pP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82"/>
        <w:gridCol w:w="5063"/>
        <w:gridCol w:w="1668"/>
        <w:gridCol w:w="671"/>
      </w:tblGrid>
      <w:tr w:rsidR="00402817" w:rsidRPr="00402817" w14:paraId="749592AC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3333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7EE4078" w14:textId="77777777" w:rsidR="00402817" w:rsidRPr="00402817" w:rsidRDefault="00402817" w:rsidP="00402817">
            <w:pPr>
              <w:jc w:val="center"/>
              <w:rPr>
                <w:rFonts w:eastAsia="Times New Roman" w:cs="Calibri"/>
                <w:b/>
                <w:bCs/>
                <w:color w:val="FFFFFF"/>
                <w:sz w:val="28"/>
                <w:szCs w:val="28"/>
                <w:lang w:eastAsia="en-US"/>
              </w:rPr>
            </w:pPr>
            <w:r w:rsidRPr="00402817">
              <w:rPr>
                <w:rFonts w:eastAsia="Times New Roman" w:cs="Calibri"/>
                <w:b/>
                <w:bCs/>
                <w:color w:val="FFFFFF"/>
                <w:sz w:val="28"/>
                <w:szCs w:val="28"/>
                <w:lang w:eastAsia="en-US"/>
              </w:rPr>
              <w:t>Even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3333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A2C289E" w14:textId="77777777" w:rsidR="00402817" w:rsidRPr="00402817" w:rsidRDefault="00402817" w:rsidP="00402817">
            <w:pPr>
              <w:jc w:val="center"/>
              <w:rPr>
                <w:rFonts w:eastAsia="Times New Roman" w:cs="Calibri"/>
                <w:b/>
                <w:bCs/>
                <w:color w:val="FFFFFF"/>
                <w:sz w:val="28"/>
                <w:szCs w:val="28"/>
                <w:lang w:eastAsia="en-US"/>
              </w:rPr>
            </w:pPr>
            <w:r w:rsidRPr="00402817">
              <w:rPr>
                <w:rFonts w:eastAsia="Times New Roman" w:cs="Calibri"/>
                <w:b/>
                <w:bCs/>
                <w:color w:val="FFFFFF"/>
                <w:sz w:val="28"/>
                <w:szCs w:val="28"/>
                <w:lang w:eastAsia="en-US"/>
              </w:rPr>
              <w:t>Name(s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3333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B1EF3E4" w14:textId="77777777" w:rsidR="00402817" w:rsidRPr="00402817" w:rsidRDefault="00402817" w:rsidP="00402817">
            <w:pPr>
              <w:jc w:val="center"/>
              <w:rPr>
                <w:rFonts w:eastAsia="Times New Roman" w:cs="Calibri"/>
                <w:b/>
                <w:bCs/>
                <w:color w:val="FFFFFF"/>
                <w:sz w:val="28"/>
                <w:szCs w:val="28"/>
                <w:lang w:eastAsia="en-US"/>
              </w:rPr>
            </w:pPr>
            <w:r w:rsidRPr="00402817">
              <w:rPr>
                <w:rFonts w:eastAsia="Times New Roman" w:cs="Calibri"/>
                <w:b/>
                <w:bCs/>
                <w:color w:val="FFFFFF"/>
                <w:sz w:val="28"/>
                <w:szCs w:val="28"/>
                <w:lang w:eastAsia="en-US"/>
              </w:rPr>
              <w:t xml:space="preserve">Chapter 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3333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D7F3809" w14:textId="77777777" w:rsidR="00402817" w:rsidRPr="00402817" w:rsidRDefault="00402817" w:rsidP="00402817">
            <w:pPr>
              <w:jc w:val="center"/>
              <w:rPr>
                <w:rFonts w:eastAsia="Times New Roman" w:cs="Calibri"/>
                <w:b/>
                <w:bCs/>
                <w:color w:val="FFFFFF"/>
                <w:sz w:val="28"/>
                <w:szCs w:val="28"/>
                <w:lang w:eastAsia="en-US"/>
              </w:rPr>
            </w:pPr>
            <w:r w:rsidRPr="00402817">
              <w:rPr>
                <w:rFonts w:eastAsia="Times New Roman" w:cs="Calibri"/>
                <w:b/>
                <w:bCs/>
                <w:color w:val="FFFFFF"/>
                <w:sz w:val="28"/>
                <w:szCs w:val="28"/>
                <w:lang w:eastAsia="en-US"/>
              </w:rPr>
              <w:t>Rank</w:t>
            </w:r>
          </w:p>
        </w:tc>
      </w:tr>
      <w:tr w:rsidR="00402817" w:rsidRPr="00402817" w14:paraId="5AA303AE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928D5C9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g Marke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E9E38E4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Sophia Wolfgang, Reese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Hissong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, Ruby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Kivett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6F9577F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Hamilton Southeaster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69E86B8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4D46D09C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AD104F3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g Marke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FB7B6D7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Andrew Toney, Adrian Ray,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arabeth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Hargarten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5EE4AC5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Randolph Centra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1B73A5C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2</w:t>
            </w:r>
          </w:p>
        </w:tc>
      </w:tr>
      <w:tr w:rsidR="00402817" w:rsidRPr="00402817" w14:paraId="45493CC1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0BDCDCF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g Marke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C8D4F91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Bryce Moore, Clayton Humphrey, Annabelle Searc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43277EB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Tri High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F2F5128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3</w:t>
            </w:r>
          </w:p>
        </w:tc>
      </w:tr>
      <w:tr w:rsidR="00402817" w:rsidRPr="00402817" w14:paraId="10C4E3B7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5AC8E0F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g Marke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7D29609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Grayson Schneider, Tyler Vanderveer, Koby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Bahler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4D2C724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Tri-Count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52E6AD2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4</w:t>
            </w:r>
          </w:p>
        </w:tc>
      </w:tr>
      <w:tr w:rsidR="00402817" w:rsidRPr="00402817" w14:paraId="350E9B65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C60ACD5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3D360E9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F39BC75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4FFD156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41D19CDC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C6C52A7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g Mechanics &amp; Technology C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2AB85CB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Grant Lake, Mitchel Lemon, Cole Lake, Logan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Gip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9388E44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Central Nob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9B6B886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4FA71A27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17B75E5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g Mechanics &amp; Technology C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866A118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Tyler Flinn, Jackson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Qualkenbush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, Eli Sayre, Gabe Say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43ED376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Blue River Valle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943231E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2</w:t>
            </w:r>
          </w:p>
        </w:tc>
      </w:tr>
      <w:tr w:rsidR="00402817" w:rsidRPr="00402817" w14:paraId="4990A6F9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8A3255B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g Mechanics &amp; Technology C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5DCF013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Christien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Vogelwede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, Logan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Teichman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, Alex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Zelt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, Logan Wilhi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7F2BE7B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Heritag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682234B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3</w:t>
            </w:r>
          </w:p>
        </w:tc>
      </w:tr>
      <w:tr w:rsidR="00402817" w:rsidRPr="00402817" w14:paraId="58327A35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D62772C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g Mechanics &amp; Technology C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582AF38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Matthew Beckman, Zach Harris, Will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Engelberth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, Cord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key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188E830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eKal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C40420B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4</w:t>
            </w:r>
          </w:p>
        </w:tc>
      </w:tr>
      <w:tr w:rsidR="00402817" w:rsidRPr="00402817" w14:paraId="250336A9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38737C5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573455A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2385DCC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7731541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7AF06912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754A5EC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gribusiness Managemen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56E0EDF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Logan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Teichman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, Aubrie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Kruckeberg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, Hayden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Zelk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,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Christien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Vogelwed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A3D6D6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Heritage 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19C0ECC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63DCFC53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3FBC3E2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gribusiness Managemen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C96A81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Logan Wert, Emily,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org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, Abigail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Zelt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, Wil Rohrbach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ABC59D8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Heritage 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6CF903C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2</w:t>
            </w:r>
          </w:p>
        </w:tc>
      </w:tr>
      <w:tr w:rsidR="00402817" w:rsidRPr="00402817" w14:paraId="171C4B10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FC8F4A3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gribusiness Managemen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B5DEE0D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Blaine Wagner, Arden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Mucjerheide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, Elizabeth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Fisse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,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Caraline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 Reynold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D824495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North Decatur 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98DFC7E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3</w:t>
            </w:r>
          </w:p>
        </w:tc>
      </w:tr>
      <w:tr w:rsidR="00402817" w:rsidRPr="00402817" w14:paraId="1337930D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3785DC2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gribusiness Managemen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BB1B71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Jake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Reiff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, Matthew Hoskins, Baylee Smith, Matthew Blackbur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BCAB2F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Columbia Cit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A41A3DA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4</w:t>
            </w:r>
          </w:p>
        </w:tc>
      </w:tr>
      <w:tr w:rsidR="00402817" w:rsidRPr="00402817" w14:paraId="7AA8AF83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6111DAE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9AC92BF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C8690DD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1704234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0189EEBF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46220B6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lastRenderedPageBreak/>
              <w:t>Agricultural Communications C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38DC427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0AAE46F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Hamilton Southeaster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70A4F1E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4EDEF85D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398B562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gricultural Communications C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4733995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374EB53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Leban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7749758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2</w:t>
            </w:r>
          </w:p>
        </w:tc>
      </w:tr>
      <w:tr w:rsidR="00402817" w:rsidRPr="00402817" w14:paraId="75B20EB9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AEAE91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gricultural Communications C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0FDFBD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AB43091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Tri-Count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DB7F800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3</w:t>
            </w:r>
          </w:p>
        </w:tc>
      </w:tr>
      <w:tr w:rsidR="00402817" w:rsidRPr="00402817" w14:paraId="07BB89A6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AEBB4F6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gricultural Communications C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F8A0E9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E5FA7A6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Prairie Height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6AF8CDB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4</w:t>
            </w:r>
          </w:p>
        </w:tc>
      </w:tr>
      <w:tr w:rsidR="00402817" w:rsidRPr="00402817" w14:paraId="26B70DA1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09C61D9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A6292AE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2A1F6AD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A81200A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70A813DB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792A5D7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gricultural Educ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FF10678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Gracie Gree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C91E982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Ho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4B7F7BF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312BE949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B0E9E9C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gricultural Educ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AE7AFCB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Berenize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 De Rea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54FF8F5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Tri-Count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80E8C60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2</w:t>
            </w:r>
          </w:p>
        </w:tc>
      </w:tr>
      <w:tr w:rsidR="00402817" w:rsidRPr="00402817" w14:paraId="03DBCAA6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CA16803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gricultural Educ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7203AC4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Katie Ker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A7B5ED4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anvil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9F19487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3</w:t>
            </w:r>
          </w:p>
        </w:tc>
      </w:tr>
      <w:tr w:rsidR="00402817" w:rsidRPr="00402817" w14:paraId="72E00E01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1FA0059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gricultural Educ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EEC1919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ienna Alexand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28B817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Monrovi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CF3751A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4</w:t>
            </w:r>
          </w:p>
        </w:tc>
      </w:tr>
      <w:tr w:rsidR="00402817" w:rsidRPr="00402817" w14:paraId="6013C64F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88638F9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0445EA1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9EF2CD8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79812BE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00EB0EC5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1ABA2E2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gricultural Issues Foru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0949E4D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089E6E2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henandoah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56B500F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0E5F2AC7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4A23B56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gricultural Issues Foru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ECB2CA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37DFDBC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Tri High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37BC5C7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2</w:t>
            </w:r>
          </w:p>
        </w:tc>
      </w:tr>
      <w:tr w:rsidR="00402817" w:rsidRPr="00402817" w14:paraId="01AA7D68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3F8D2B5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gricultural Issues Foru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BB84F5C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8C93B96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Monrovi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AFFC80D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3</w:t>
            </w:r>
          </w:p>
        </w:tc>
      </w:tr>
      <w:tr w:rsidR="00402817" w:rsidRPr="00402817" w14:paraId="6F6F007E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499BABA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gricultural Issues Foru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89D310A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16F1155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Rushvil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CF8CA1F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4</w:t>
            </w:r>
          </w:p>
        </w:tc>
      </w:tr>
      <w:tr w:rsidR="00402817" w:rsidRPr="00402817" w14:paraId="1DEAF2D1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072DE15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1BE8C4B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618E9B9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4CB14D5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175878D3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97201AF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gricultural Mechanics and Technology Demonstr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5B7748A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9FE7D11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anvil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310D216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741145F7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8200088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gricultural Mechanics and Technology Demonstr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EC13EF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69A6B18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Whitko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D0B42DF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2</w:t>
            </w:r>
          </w:p>
        </w:tc>
      </w:tr>
      <w:tr w:rsidR="00402817" w:rsidRPr="00402817" w14:paraId="6EE66123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5B61695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gricultural Mechanics and Technology Demonstr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58D23BA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2A068F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Carroll @ Flor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EE8AA9E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3</w:t>
            </w:r>
          </w:p>
        </w:tc>
      </w:tr>
      <w:tr w:rsidR="00402817" w:rsidRPr="00402817" w14:paraId="32C7EC93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72971BB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gricultural Mechanics and Technology Demonstr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BFCC9B5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BD2F621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North Montgome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7390D82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4</w:t>
            </w:r>
          </w:p>
        </w:tc>
      </w:tr>
      <w:tr w:rsidR="00402817" w:rsidRPr="00402817" w14:paraId="40E4A390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ACB8DA8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E064019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0D5BF4C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31893A2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247AC911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E63B2D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gricultural Sales C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1D1A32C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Gabriel McElhaney, Keith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Pluimer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, Owen King, Perrin Gat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26DB57D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outhern Well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5D84279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75E42B96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58051F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gricultural Sales C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6D63551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Abigail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Zelt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, Julia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Koroncevicius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, Owen Van Horn, Wil Rohrbach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2C85F89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Heritag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C05CF08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2</w:t>
            </w:r>
          </w:p>
        </w:tc>
      </w:tr>
      <w:tr w:rsidR="00402817" w:rsidRPr="00402817" w14:paraId="63253F46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D6916D9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gricultural Sales C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39E5853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Kaitlyn Blair, Lydia Bennett, Madison Shelburne, Owen Lo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CAF4BA7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eKal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BF64E43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3</w:t>
            </w:r>
          </w:p>
        </w:tc>
      </w:tr>
      <w:tr w:rsidR="00402817" w:rsidRPr="00402817" w14:paraId="789B3698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6F93FAA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gricultural Sales C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30C316D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Brady McNealy, Grace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Hattabaugh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, Gracie Greene, Katie Ston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5D1062D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Ho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EE6D58B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4</w:t>
            </w:r>
          </w:p>
        </w:tc>
      </w:tr>
      <w:tr w:rsidR="00402817" w:rsidRPr="00402817" w14:paraId="5024D40F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58A6438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933B40D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F8F2C5E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2A5DD3B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5D438544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FE8230F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gricultural Sales Present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795C798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lexis Funnel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817078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Whitko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689BDCF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5A3F0B05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25C5E18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gricultural Sales Present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C9270C6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Zoe Man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8FD1C4D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Rushvil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1335B36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2</w:t>
            </w:r>
          </w:p>
        </w:tc>
      </w:tr>
      <w:tr w:rsidR="00402817" w:rsidRPr="00402817" w14:paraId="12DE2722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F96A7F1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gricultural Sales Present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1B59C53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Kolton Baile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F3AD279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Central Nob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EA96040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3</w:t>
            </w:r>
          </w:p>
        </w:tc>
      </w:tr>
      <w:tr w:rsidR="00402817" w:rsidRPr="00402817" w14:paraId="1BF00516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F8FF972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gricultural Sales Present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161902A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rew Brow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6E45794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Parke Heritag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10084B5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4</w:t>
            </w:r>
          </w:p>
        </w:tc>
      </w:tr>
      <w:tr w:rsidR="00402817" w:rsidRPr="00402817" w14:paraId="2ED1E594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1FFD962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F436DE1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8DB0C15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66B5613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1E226BD9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5612DF7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griculture &amp; Farm Business Management Demonstr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C2D3658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Brodie/Lesli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D8AB11A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outh Putna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CB8F1D6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4A3094DA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99013CA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griculture &amp; Farm Business Management Demonstr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753E974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Bryan/Nic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92FBC0B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dams Centra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74DAE9E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2</w:t>
            </w:r>
          </w:p>
        </w:tc>
      </w:tr>
      <w:tr w:rsidR="00402817" w:rsidRPr="00402817" w14:paraId="049B13E9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4CB448A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griculture &amp; Farm Business Management Demonstr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51137B3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Matthia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092B880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eKal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7BCE49C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3</w:t>
            </w:r>
          </w:p>
        </w:tc>
      </w:tr>
      <w:tr w:rsidR="00402817" w:rsidRPr="00402817" w14:paraId="7C5D698B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C577FF3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griculture &amp; Farm Business Management Demonstr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3D470DB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Mattie/Shelb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7FA6AC3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anvil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CDE6F36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4</w:t>
            </w:r>
          </w:p>
        </w:tc>
      </w:tr>
      <w:tr w:rsidR="00402817" w:rsidRPr="00402817" w14:paraId="48CF5EB1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6A6EE50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D112D6E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708C1E8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603BF51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51DE86EC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6708517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nimal Science Demonstr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5AEA690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Mallery Leach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838A8AD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outhmon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0AB9778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17D7F4A0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0EAEBA4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nimal Science Demonstr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F5EEB10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Hill &amp;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Emenhiser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76CA1A6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Rossvil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D82392B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2</w:t>
            </w:r>
          </w:p>
        </w:tc>
      </w:tr>
      <w:tr w:rsidR="00402817" w:rsidRPr="00402817" w14:paraId="27C1BF1B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2D054F9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nimal Science Demonstr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D58ACCD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Fugate &amp; Riche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DE9EDD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cottsbur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2573CBC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3</w:t>
            </w:r>
          </w:p>
        </w:tc>
      </w:tr>
      <w:tr w:rsidR="00402817" w:rsidRPr="00402817" w14:paraId="6370D12B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ECD3B3C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nimal Science Demonstr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2665121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Funnell &amp; Bradfo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A431AC9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Whitko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B67428D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4</w:t>
            </w:r>
          </w:p>
        </w:tc>
      </w:tr>
      <w:tr w:rsidR="00402817" w:rsidRPr="00402817" w14:paraId="66FC3869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A15566E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FA1A4D0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73C73F1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53896C2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7B683831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50D0D3A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nimal Systems Division 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0C1584B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Kaylan Beach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464F036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Monrovi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F6045F3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09A7E7E5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840A37D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nimal Systems Division 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2CCDDA3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bbagail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 Collign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85F66EB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Forest Par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EFC21C2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2</w:t>
            </w:r>
          </w:p>
        </w:tc>
      </w:tr>
      <w:tr w:rsidR="00402817" w:rsidRPr="00402817" w14:paraId="639D79C5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977FC8F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B20AE8C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FD51E55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DF964D0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41E31C50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B555E4C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nimal Systems Division 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50F5A63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Rylee Ge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90B3419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Hamilt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DDA7C65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1B577174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0C1F903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C7ABAA9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B57C5AE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147676C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387F38DF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4A8331B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nimal Systems Division 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3BD3C9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Carson Carpenter, Owen Lo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DCB60E0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eKal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E50454C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3AF2C46A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3B588B3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nimal Systems Division 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649EBA7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Chaselynn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Neer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, Hannah Thoma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CE26173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Whitko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3C15550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2</w:t>
            </w:r>
          </w:p>
        </w:tc>
      </w:tr>
      <w:tr w:rsidR="00402817" w:rsidRPr="00402817" w14:paraId="0FD85F1C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E65F4FF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8748FFC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AC49CFA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3C6E1FC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4E7CCDC3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AC5717C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nimal Systems Division 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39FAAB8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Stella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Freuchtel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F65144F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Blue River Valle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3C8EEC6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4F9CFD92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4EE95A5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FEFB2AE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9A6B1F3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B05911D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7F1E42E9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4B8A394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nimal Systems Division 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A6840ED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Jasmine Culp,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Verania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 Del Real Perez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C8FADF9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Tri-Count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F11F62F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312E1FC9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6F9DCAE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A93D8BF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4EF19EA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3C1E9AB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616426B7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186339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iscovery Degree Agricultural Issues Foru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47706D2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Ava Woods,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Elizar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ldaz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, Gardenia Del Real, Grace Kilmer, Anna Kilm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54D78A4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Tri-Count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819D099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3B3652CE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A2E2FF7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iscovery Degree Agricultural Issues Foru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8F30FB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Karter Gray, Carter Denton, Audrey Cooper, Lily Thomas,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Kylen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 Lynch, Madalyn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Reidner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FAFACE9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henandoah 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1894C05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2</w:t>
            </w:r>
          </w:p>
        </w:tc>
      </w:tr>
      <w:tr w:rsidR="00402817" w:rsidRPr="00402817" w14:paraId="2186AC25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E136D66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iscovery Degree Agricultural Issues Foru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A589D40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Lainie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Mcalister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, Cale Collier, Kellen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Griffen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, Grant Hall, Lauren Smith, Peyton Richard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49566C1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witzerland Count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293F765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3</w:t>
            </w:r>
          </w:p>
        </w:tc>
      </w:tr>
      <w:tr w:rsidR="00402817" w:rsidRPr="00402817" w14:paraId="1F940436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686C1BC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iscovery Degree Agricultural Issues Foru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AC32F46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Andrew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hepler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,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Blayne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 Stevens, Kylee Lutes, Kylee Purcell, Gabrielle Patrick,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Kyah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 McKinley, Collin Sutt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CF9726F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henandoah 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8A7FCA4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4</w:t>
            </w:r>
          </w:p>
        </w:tc>
      </w:tr>
      <w:tr w:rsidR="00402817" w:rsidRPr="00402817" w14:paraId="2FC41398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C723CEC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597F125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10ACFE4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6D62131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60F05CBF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0307571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iscovery Degree Cree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E162943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Karaline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 Schuma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339A9D3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Columbia Cit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634C181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1EBBDA16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022FCC2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iscovery Degree Cree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9474B22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Levi Studebak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F1A3B16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elphi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C5973CA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2</w:t>
            </w:r>
          </w:p>
        </w:tc>
      </w:tr>
      <w:tr w:rsidR="00402817" w:rsidRPr="00402817" w14:paraId="71699CEE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7AA3F55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iscovery Degree Cree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94C6257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Madisyn Douglas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26581D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Caston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B33E874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3</w:t>
            </w:r>
          </w:p>
        </w:tc>
      </w:tr>
      <w:tr w:rsidR="00402817" w:rsidRPr="00402817" w14:paraId="67293A50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BB63AC9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iscovery Degree Cree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8FA399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Kendra Kohlhage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2811AF8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Rennselaer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 Centra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DF47B41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4</w:t>
            </w:r>
          </w:p>
        </w:tc>
      </w:tr>
      <w:tr w:rsidR="00402817" w:rsidRPr="00402817" w14:paraId="3471078E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3AEF6C4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A3D7FAA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4577B06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B1735A0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295FCD34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F3B908D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iscovery Degree Demo Animal Scienc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B255361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bby Hil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1FC8847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Rushvil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004F60B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66CB76E4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B50091F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iscovery Degree Demo Animal Scienc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87AE42C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Tyler Bank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D9033C5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East Port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01EC07D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2</w:t>
            </w:r>
          </w:p>
        </w:tc>
      </w:tr>
      <w:tr w:rsidR="00402817" w:rsidRPr="00402817" w14:paraId="07131A1F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69CEFDB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iscovery Degree Demo Animal Scienc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DAA7507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Levi Stephe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F5890E5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Manchest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3BB64B4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3</w:t>
            </w:r>
          </w:p>
        </w:tc>
      </w:tr>
      <w:tr w:rsidR="00402817" w:rsidRPr="00402817" w14:paraId="258B564C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2DDCAB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iscovery Degree Demo Animal Scienc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1B78656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Rozalea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 Dear, Jessa Port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8A94445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outh Dearbor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0ACF04C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4</w:t>
            </w:r>
          </w:p>
        </w:tc>
      </w:tr>
      <w:tr w:rsidR="00402817" w:rsidRPr="00402817" w14:paraId="378BFA61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D7A6E69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CEA92F5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E146832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FEDF991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7C0AA8D8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01138C1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iscovery Degree Demo Food Scienc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FBAEB99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Jessa Wagn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0ED4238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North Decatu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9123F13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1F6D1340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FFC6AB8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iscovery Degree Demo Food Scienc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196DF3F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Olivia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Overholsert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, Kylie Fif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3FF5BE4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Carroll @ Flor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674F1CD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2</w:t>
            </w:r>
          </w:p>
        </w:tc>
      </w:tr>
      <w:tr w:rsidR="00402817" w:rsidRPr="00402817" w14:paraId="28709E22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688468F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lastRenderedPageBreak/>
              <w:t>Discovery Degree Demo Food Scienc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5079A4B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Lexie Fletcher, Gracie Reev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FB6E785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outhern Well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6DC9C9B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3</w:t>
            </w:r>
          </w:p>
        </w:tc>
      </w:tr>
      <w:tr w:rsidR="00402817" w:rsidRPr="00402817" w14:paraId="755318A8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36F3E32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iscovery Degree Demo Food Scienc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DB1AE59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Bailey Anders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47A704A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Forest Par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8328632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4</w:t>
            </w:r>
          </w:p>
        </w:tc>
      </w:tr>
      <w:tr w:rsidR="00402817" w:rsidRPr="00402817" w14:paraId="3812BAD7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FE5E5D6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1AEFF83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18D03FB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9DE814A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1DEC68DA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196A478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iscovery Degree Demo Plant &amp; Soi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B306BA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hahl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/Wallac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B9FD51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Rushvil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DBFB0BF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03ECA92C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17F4864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iscovery Degree Demo Plant &amp; Soi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B08EBF5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Osborn/Owe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05108B9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outh Putna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FC85834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2</w:t>
            </w:r>
          </w:p>
        </w:tc>
      </w:tr>
      <w:tr w:rsidR="00402817" w:rsidRPr="00402817" w14:paraId="2F8D4B72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922BC86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iscovery Degree Demo Plant &amp; Soi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4A73BB8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McMillan/Slush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EAACFEC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outhern Well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9F74E8D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3</w:t>
            </w:r>
          </w:p>
        </w:tc>
      </w:tr>
      <w:tr w:rsidR="00402817" w:rsidRPr="00402817" w14:paraId="1DA506B5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A940E2F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iscovery Degree Demo Plant &amp; Soi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CF0FCA2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Keenen/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enev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418D1B5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Whitko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731D42A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4</w:t>
            </w:r>
          </w:p>
        </w:tc>
      </w:tr>
      <w:tr w:rsidR="00402817" w:rsidRPr="00402817" w14:paraId="121846F7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EFF111D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A406AAF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449C406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CF1C4D0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43400B6D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8673EA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Discovery Degree Demo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Hort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BDC87F5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Jack Kelsa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6588751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Whitelan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D4BE293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34858932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B032F44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Discovery Degree Demo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Hort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438EEF1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Madisyn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ouglass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, Ashley Fre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7333F9B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Caston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41C1605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2</w:t>
            </w:r>
          </w:p>
        </w:tc>
      </w:tr>
      <w:tr w:rsidR="00402817" w:rsidRPr="00402817" w14:paraId="42F2C2E4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1ED12AB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Discovery Degree Demo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Hort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EF1D2E1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marah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 Shann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E33FAC1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outhmon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B276FA4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3</w:t>
            </w:r>
          </w:p>
        </w:tc>
      </w:tr>
      <w:tr w:rsidR="00402817" w:rsidRPr="00402817" w14:paraId="42DEFFA1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62B7646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Discovery Degree Demo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Hort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C654646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Stone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tauch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, Jasmin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Cazman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445EC88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outh Putna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98FF60D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4</w:t>
            </w:r>
          </w:p>
        </w:tc>
      </w:tr>
      <w:tr w:rsidR="00402817" w:rsidRPr="00402817" w14:paraId="1C482314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0019218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74E4496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0AA0C3A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6A3FDB0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518956DC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6767D73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iscovery Extemporaneou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AB76DA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Cooper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Routsons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9F7A24C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Oak Farm Montessori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C1A21A4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7331D77B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CD61E4D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iscovery Extemporaneou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D55246C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Landon Chew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66322C5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outh Putna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439A9BF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2</w:t>
            </w:r>
          </w:p>
        </w:tc>
      </w:tr>
      <w:tr w:rsidR="00402817" w:rsidRPr="00402817" w14:paraId="7331C31E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A247461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iscovery Extemporaneou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391A041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Cash Rump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4BDB07C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dams Centra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C285AD7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3</w:t>
            </w:r>
          </w:p>
        </w:tc>
      </w:tr>
      <w:tr w:rsidR="00402817" w:rsidRPr="00402817" w14:paraId="15B78447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7174E02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iscovery Extemporaneou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4188329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Lizabeth Hefn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B6C8CF8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Leban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E68CE19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4</w:t>
            </w:r>
          </w:p>
        </w:tc>
      </w:tr>
      <w:tr w:rsidR="00402817" w:rsidRPr="00402817" w14:paraId="17E651B3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C5A608D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236C302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9E41000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D46959B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6F157851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9D8F333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iscovery Degree Public Speak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2F6EE0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Carly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Linnemeier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61752C0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Columbia Cit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7CE440C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549CFA9C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5B5B436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iscovery Degree Public Speak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6CF4DF7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Branson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Tennery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9EEC81C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anvil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87FA9AB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2</w:t>
            </w:r>
          </w:p>
        </w:tc>
      </w:tr>
      <w:tr w:rsidR="00402817" w:rsidRPr="00402817" w14:paraId="42ED7739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5470552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iscovery Degree Public Speak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0A3DBA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Lennon Wood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92F613A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outhmon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9B1BEB1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3</w:t>
            </w:r>
          </w:p>
        </w:tc>
      </w:tr>
      <w:tr w:rsidR="00402817" w:rsidRPr="00402817" w14:paraId="35B18B14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B03A744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iscovery Degree Public Speak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634A236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Hayden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tookey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C3FC888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Tippecanoe Valle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5FCFE38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4</w:t>
            </w:r>
          </w:p>
        </w:tc>
      </w:tr>
      <w:tr w:rsidR="00402817" w:rsidRPr="00402817" w14:paraId="29BE4DCD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73144D8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82B16B8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8135B3F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9A067E3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5956C89A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4BB7F41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iscovery Degree Quiz Bow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80D828F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956664B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Manchest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29F0384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7D6BC4B7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15A9A47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iscovery Degree Quiz Bow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BDD89EF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D015E48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Caston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88ABC6E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2</w:t>
            </w:r>
          </w:p>
        </w:tc>
      </w:tr>
      <w:tr w:rsidR="00402817" w:rsidRPr="00402817" w14:paraId="5F3C3DC3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A668AF5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iscovery Degree Quiz Bow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AED90D3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6D9D4DB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henandoah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DC7A61C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3</w:t>
            </w:r>
          </w:p>
        </w:tc>
      </w:tr>
      <w:tr w:rsidR="00402817" w:rsidRPr="00402817" w14:paraId="2CC9D5ED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51A4785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iscovery Degree Quiz Bow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C367F72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1C43937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Morristow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FD3D61C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4</w:t>
            </w:r>
          </w:p>
        </w:tc>
      </w:tr>
      <w:tr w:rsidR="00402817" w:rsidRPr="00402817" w14:paraId="1A556AA6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620B259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F66E496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95C29AD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FB7D43A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7D8BDFFE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9E910E9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Employment Skill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D3A93BC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Reagan Koest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B426C03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North Pose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E368B54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1E388687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A1D023D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Employment Skill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5EBDED0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Sarah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Majeski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4CFA6C3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Hamilton Southeaster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D3D281C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2</w:t>
            </w:r>
          </w:p>
        </w:tc>
      </w:tr>
      <w:tr w:rsidR="00402817" w:rsidRPr="00402817" w14:paraId="47D88E83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98DA00A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Employment Skill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94185E9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Jacob Beadl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1BB133C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outh Putna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0DDCB9A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3</w:t>
            </w:r>
          </w:p>
        </w:tc>
      </w:tr>
      <w:tr w:rsidR="00402817" w:rsidRPr="00402817" w14:paraId="3813F0E3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9E020F0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Employment Skill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65C7FD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Kaitlyn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arringhaus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5A2119C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Batesvil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58A5CB8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4</w:t>
            </w:r>
          </w:p>
        </w:tc>
      </w:tr>
      <w:tr w:rsidR="00402817" w:rsidRPr="00402817" w14:paraId="69D47DCB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00CF979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CCB7BF6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55F6082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7065AC2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6A269498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7EAD33A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Environmental Services/ Natural Resource Systems Division 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6B622ED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Molly Trammel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466A32F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outh Putna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08F07AE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092A3866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51F8B1F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629006D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E02191B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18A13E6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x</w:t>
            </w:r>
          </w:p>
        </w:tc>
      </w:tr>
      <w:tr w:rsidR="00402817" w:rsidRPr="00402817" w14:paraId="54825682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3C24C5D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Environmental Services/ Natural Resource Systems Division 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FF8652D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udrey Richards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74E3D93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outh Putna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F9CFC27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617456C3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73D9A1C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Environmental Services/ Natural Resource Systems Division 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14DF8B2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very Coop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74A73F2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Hamilton Southeaster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E4ED5FE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2</w:t>
            </w:r>
          </w:p>
        </w:tc>
      </w:tr>
      <w:tr w:rsidR="00402817" w:rsidRPr="00402817" w14:paraId="6BF3B1DB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7316536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D049172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34CB188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043968E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4A8B553B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EFB0A87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lastRenderedPageBreak/>
              <w:t>Environmental Services/ Natural Resource Systems Division 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FCFD380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Cord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key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dn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 Evan Van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uken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2F1DC72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eKal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3A2E07F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2553AC5A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E51A441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D173A0F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F1B5997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748F7B5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1FD90604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607CB1F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Environmental Services/ Natural Resource Systems Division 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408103F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Blaine Wagn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4640C45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North Decatu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D375C35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2A946682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3C89A19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1CC9856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0FCDA42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F4DE69A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2DE5F0BC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A2D446C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Essa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5A6A9B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Lucas Lyon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5CAB4F0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Jay Count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C8C4FFF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457237CF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95122F4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Essa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8B6CF7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Emma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Voors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8430158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Tri-Count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D976E60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2</w:t>
            </w:r>
          </w:p>
        </w:tc>
      </w:tr>
      <w:tr w:rsidR="00402817" w:rsidRPr="00402817" w14:paraId="2FDF1210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9D3DF5C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Essa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02C9A1F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Leina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 Heller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A217EF7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Wawase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2108C31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3</w:t>
            </w:r>
          </w:p>
        </w:tc>
      </w:tr>
      <w:tr w:rsidR="00402817" w:rsidRPr="00402817" w14:paraId="15E97151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BC4B69F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Essa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49EBE30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Julia Gabba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8F31BC4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outh Putna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17D105C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4</w:t>
            </w:r>
          </w:p>
        </w:tc>
      </w:tr>
      <w:tr w:rsidR="00402817" w:rsidRPr="00402817" w14:paraId="174DD249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7ACE660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F0EC252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441AEA2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6D57DF5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09ECE374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F88E96D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Exhibi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26FC932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58671C1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Prairie Height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1C6FD36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1E857C19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FDE7CA8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Exhibi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561169D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8AD8038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herida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31CAF80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2</w:t>
            </w:r>
          </w:p>
        </w:tc>
      </w:tr>
      <w:tr w:rsidR="00402817" w:rsidRPr="00402817" w14:paraId="7E2224DB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1F68036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Exhibi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8A142C6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D8B97C0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North Montgome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F4967DB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3</w:t>
            </w:r>
          </w:p>
        </w:tc>
      </w:tr>
      <w:tr w:rsidR="00402817" w:rsidRPr="00402817" w14:paraId="515CC478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EECDFC3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Exhibi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05145E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8F4B2AC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North Putna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E7749F3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4</w:t>
            </w:r>
          </w:p>
        </w:tc>
      </w:tr>
      <w:tr w:rsidR="00402817" w:rsidRPr="00402817" w14:paraId="09DA6379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EEA1D96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67DF636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95B2CB0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9CE492F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770960AE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A26D2C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Extemporaneous Speak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E71E500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Mary Jon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26B2BBB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dams Centra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4799300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3ABE437D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DCEF2D0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Extemporaneous Speak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745FC4A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eth Marti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2EC7DD8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Fountain Centra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5A4B4F1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2</w:t>
            </w:r>
          </w:p>
        </w:tc>
      </w:tr>
      <w:tr w:rsidR="00402817" w:rsidRPr="00402817" w14:paraId="553EA16D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02FE642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Extemporaneous Speak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8A12F45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Ruby Sulliva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A9F33E0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North Putna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895C8A0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3</w:t>
            </w:r>
          </w:p>
        </w:tc>
      </w:tr>
      <w:tr w:rsidR="00402817" w:rsidRPr="00402817" w14:paraId="0BDAC9E6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EC3C3BD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Extemporaneous Speak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7390E24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Jacob Ros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2E044D0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ale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0BC88D8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4</w:t>
            </w:r>
          </w:p>
        </w:tc>
      </w:tr>
      <w:tr w:rsidR="00402817" w:rsidRPr="00402817" w14:paraId="58648CDE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38037AC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8E4A763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6F65C02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4346071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08260114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47CF4DF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Food Products and Processing Systems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iv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 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8CAC8C7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Grant Hal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6857C38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witzerland Count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9FB48D6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289BD3ED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5040CBF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769C2DE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F65A36E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93B7246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0166755F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D1E0588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Food Products and Processing Systems Division 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3C73BD4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ddison Kelso and Lainie McAlist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D4EEC97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witzerland Count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7D715A7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101B24A8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2B17ED9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Food Products and Processing Systems Division 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E5C33A8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va Keen and Brielle Parrish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2369DC2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Monrovi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44EDA57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2</w:t>
            </w:r>
          </w:p>
        </w:tc>
      </w:tr>
      <w:tr w:rsidR="00402817" w:rsidRPr="00402817" w14:paraId="02901813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C5A0DFB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5D744EE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E7C23EB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B7AD6D3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x</w:t>
            </w:r>
          </w:p>
        </w:tc>
      </w:tr>
      <w:tr w:rsidR="00402817" w:rsidRPr="00402817" w14:paraId="18C9D013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CF845F3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Food Products and Processing Systems Division 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BA06C33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Jenna Lawl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463A0B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Rushvil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D1A660D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12B0756B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1402A18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Food Products and Processing Systems Division 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59B8F3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Carle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rouf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BD32407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Whitko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E19E69B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2</w:t>
            </w:r>
          </w:p>
        </w:tc>
      </w:tr>
      <w:tr w:rsidR="00402817" w:rsidRPr="00402817" w14:paraId="6752D2FC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6954AB0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85EF9FB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EA90D4A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66FBA81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68959A93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F74EB81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Food Products and Processing Systems Division 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37BAB85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udrey Richardson and Delaney Fug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A7010AA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outh Putna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83C33A1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0474733F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E57F99B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00F80FC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DD3F694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7A733A1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1FA59588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275DD81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Food Products and Processing Systems Division 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EBF5861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Rosemarie Bac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DAE7C20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Beech Gro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9DC9DFB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</w:tr>
      <w:tr w:rsidR="00402817" w:rsidRPr="00402817" w14:paraId="75929371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E6632E3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1BAF5F3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C7A29B2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59E50E8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7E7B816A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32F5AFA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Food Products and Processing Systems Division 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AC1E54A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Will Getz and Emma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voors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B8611C4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Tri-Count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164436E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0902B765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320B106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8341FBF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2B2EA29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C0C0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4CDDF78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511ADC4F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8425C08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Food Science C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4D17D8B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Emma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Voors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,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Verania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 Del Real Perez, Katie Pinkerton, Lilly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terk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3CA00C8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Tri-Count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78CD6D7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16494F9C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E829340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lastRenderedPageBreak/>
              <w:t>Food Science C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257BBD7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Stephanie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Harig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, Natalie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chultis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, Amanda Day, Zoe Ree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ACE0CC9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eKal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DCD4128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2</w:t>
            </w:r>
          </w:p>
        </w:tc>
      </w:tr>
      <w:tr w:rsidR="00402817" w:rsidRPr="00402817" w14:paraId="4DCDA91B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57FD05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Food Science C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3695E91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Levi O'Neal, Elizabeth Stone, Gabi Simonson, Olivia Stewar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C5DD843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North Putna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73E5849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3</w:t>
            </w:r>
          </w:p>
        </w:tc>
      </w:tr>
      <w:tr w:rsidR="00402817" w:rsidRPr="00402817" w14:paraId="27814094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5DD60AD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Food Science C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8D2ADF4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Breanna Page, Addison Hand, Breanna Stratton, Ava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usong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5685311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Leban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E477C88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4</w:t>
            </w:r>
          </w:p>
        </w:tc>
      </w:tr>
      <w:tr w:rsidR="00402817" w:rsidRPr="00402817" w14:paraId="20A1EBA8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4973912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8753012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2C1F5C9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5FEF24B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6B1EC905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EDA5FA6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Food Science Demonstr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A94586C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Ruthie Rose, Maddox Ros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810D71D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Randolph Centra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9194FFF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64DFDC06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712A76D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Food Science Demonstr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1ADB592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Regan Koest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01B8BFD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North Pose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BD63C9A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2</w:t>
            </w:r>
          </w:p>
        </w:tc>
      </w:tr>
      <w:tr w:rsidR="00402817" w:rsidRPr="00402817" w14:paraId="77A2D41C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B08CA96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Food Science Demonstr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B50D8BA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Olivia Rigby, Addie Tow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7971158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eKal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981122B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3</w:t>
            </w:r>
          </w:p>
        </w:tc>
      </w:tr>
      <w:tr w:rsidR="00402817" w:rsidRPr="00402817" w14:paraId="28E186EF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CB023D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Food Science Demonstr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C5CD27D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Ripperger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, Nusbau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003F342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outhern Well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297E964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4</w:t>
            </w:r>
          </w:p>
        </w:tc>
      </w:tr>
      <w:tr w:rsidR="00402817" w:rsidRPr="00402817" w14:paraId="320C6BE8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F023DFC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410F178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90C6B6C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C81FE7A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282D905C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194781A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Freshman Creed Speak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7D04899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udrey Newkir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C7DF689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eymou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767E79F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30A4FDC2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707EBD7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Freshman Creed Speak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5EF8FD2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Gracie O'Nea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26D1061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anvil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D1A2FB5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2</w:t>
            </w:r>
          </w:p>
        </w:tc>
      </w:tr>
      <w:tr w:rsidR="00402817" w:rsidRPr="00402817" w14:paraId="43A63DFD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4A7CE7F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Freshman Creed Speak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4A9C1DD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Faith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Lorti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F7F326C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Central Nob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DBE2BE1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3</w:t>
            </w:r>
          </w:p>
        </w:tc>
      </w:tr>
      <w:tr w:rsidR="00402817" w:rsidRPr="00402817" w14:paraId="41FC6646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BA4F849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Freshman Creed Speak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2D5FF81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llyson Heidric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6B7E2C9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Owen Valle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7841A94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4</w:t>
            </w:r>
          </w:p>
        </w:tc>
      </w:tr>
      <w:tr w:rsidR="00402817" w:rsidRPr="00402817" w14:paraId="68B0EFA3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AEC625A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985BEC9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AF4DF51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F27E60A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13E798D4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6E63088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Freshman Extemporaneous Speak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7E0B5F6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Jenna Lawl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2B16F10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Rushvil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BFEAAB5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589EFC22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6DEC3E6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Freshman Extemporaneous Speak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B0E21F4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Madelyn O'Brie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839477D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William Henry Harris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8784295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2</w:t>
            </w:r>
          </w:p>
        </w:tc>
      </w:tr>
      <w:tr w:rsidR="00402817" w:rsidRPr="00402817" w14:paraId="7AEF317A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63B926B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Freshman Extemporaneous Speak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66D0C8F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arah Jon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0877CD3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Carroll @ Flor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8CC914F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3</w:t>
            </w:r>
          </w:p>
        </w:tc>
      </w:tr>
      <w:tr w:rsidR="00402817" w:rsidRPr="00402817" w14:paraId="4F29D92E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54A14D9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Freshman Extemporaneous Speak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60EA8AA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Emma Woodal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B6967D0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outh Putna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5C0592C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4</w:t>
            </w:r>
          </w:p>
        </w:tc>
      </w:tr>
      <w:tr w:rsidR="00402817" w:rsidRPr="00402817" w14:paraId="5554026C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37D9EA4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53BC6C1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144B765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43CA35C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698D2640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2EDC8C5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Freshman Public Speak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73BF7BF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Luke Schill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29C2D7B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Eastern Hancoc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C89B262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285B9116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7015E7B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Freshman Public Speak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A9290D7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udrey Richards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3CB611F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outh Putna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C59B402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2</w:t>
            </w:r>
          </w:p>
        </w:tc>
      </w:tr>
      <w:tr w:rsidR="00402817" w:rsidRPr="00402817" w14:paraId="0E2C761B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BD9C318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Freshman Public Speak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C1E6235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Ellie Taylo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4AA7A13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Hamilton Southeaster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B19F72E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3</w:t>
            </w:r>
          </w:p>
        </w:tc>
      </w:tr>
      <w:tr w:rsidR="00402817" w:rsidRPr="00402817" w14:paraId="0E47C297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ABBADD8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Freshman Public Speak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D090E9C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Owen Lo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F825A08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eKal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6C492FD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4</w:t>
            </w:r>
          </w:p>
        </w:tc>
      </w:tr>
      <w:tr w:rsidR="00402817" w:rsidRPr="00402817" w14:paraId="45E97EB2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200C3B0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26036EB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0279223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91E2E77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798120AB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9AE48FC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Horticulture Science &amp; Landscape Management Demonstr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E32A89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Lauren Maxwel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87B6A4D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East Port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1A9C897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56E30D86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9CF3BD3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Horticulture Science &amp; Landscape Management Demonstr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E3709A8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Blake Belter,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Onika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truewing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07A6379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Batesvil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246F2F2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2</w:t>
            </w:r>
          </w:p>
        </w:tc>
      </w:tr>
      <w:tr w:rsidR="00402817" w:rsidRPr="00402817" w14:paraId="142BFE7B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F8A9ED3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Horticulture Science &amp; Landscape Management Demonstr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3FBF9FD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Allison Campbell, Kimberly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irkson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4B249FB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Randolph Centra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6CD11AD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3</w:t>
            </w:r>
          </w:p>
        </w:tc>
      </w:tr>
      <w:tr w:rsidR="00402817" w:rsidRPr="00402817" w14:paraId="4A6DDB5C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6CE65FC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Horticulture Science &amp; Landscape Management Demonstr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72B6251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Kaylee Flem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6679B51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William Henry Harris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FBE1664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4</w:t>
            </w:r>
          </w:p>
        </w:tc>
      </w:tr>
      <w:tr w:rsidR="00402817" w:rsidRPr="00402817" w14:paraId="21B275B9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3853AE0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9309723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8230BFB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38F7619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58ED2EFC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65B0F79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Leadership Ambassador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E6D89EB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Lucas Lyon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B50EAF7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Jay Count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A52E376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7FE43445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E3062F9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Leadership Ambassador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151B3BD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Grace Fish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66925DC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Hamilton Southeaster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ADE5EB6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2</w:t>
            </w:r>
          </w:p>
        </w:tc>
      </w:tr>
      <w:tr w:rsidR="00402817" w:rsidRPr="00402817" w14:paraId="5F300132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0B63832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Leadership Ambassador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996BD31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Jenna Kelsa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6E4D159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Whitelan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3402749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3</w:t>
            </w:r>
          </w:p>
        </w:tc>
      </w:tr>
      <w:tr w:rsidR="00402817" w:rsidRPr="00402817" w14:paraId="0496F666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FAAC7A9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Leadership Ambassador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5BA78D5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Rowen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Tinkler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DBA666F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Eastsi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2F88F1C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4</w:t>
            </w:r>
          </w:p>
        </w:tc>
      </w:tr>
      <w:tr w:rsidR="00402817" w:rsidRPr="00402817" w14:paraId="1186308B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E7756A3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3436BCE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C8B8757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FD3F5B6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0558C05D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4010DC6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lastRenderedPageBreak/>
              <w:t>Natural Resources Demonstr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77A577F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Haegan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Mccas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B7B728F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Randolph Centra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9E6C678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6C1FAF9A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8D8704D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Natural Resources Demonstr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258FC82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Oliver/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Burnonth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ADBEC75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anvil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20B0731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2</w:t>
            </w:r>
          </w:p>
        </w:tc>
      </w:tr>
      <w:tr w:rsidR="00402817" w:rsidRPr="00402817" w14:paraId="6B3C8F1C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6A087C1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Natural Resources Demonstr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784C4AA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Litt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B798786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outhmon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050EA61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3</w:t>
            </w:r>
          </w:p>
        </w:tc>
      </w:tr>
      <w:tr w:rsidR="00402817" w:rsidRPr="00402817" w14:paraId="717D273C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D4B1964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Natural Resources Demonstr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519BA51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Brown/Schipp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70D769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Whitko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A8C3FEC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4</w:t>
            </w:r>
          </w:p>
        </w:tc>
      </w:tr>
      <w:tr w:rsidR="00402817" w:rsidRPr="00402817" w14:paraId="7F69FE7B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9571537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CD5D8E3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2EE6A9C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F7CBCF6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020971FD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054C213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Plant &amp; Soil Science Demonstr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EA62373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6AAD6BB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Caroll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 @ Flor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2FCA9C4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7A5CA8A2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F66A9B6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Plant &amp; Soil Science Demonstr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0898ACD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79EC998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outh Newt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1A88E02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2</w:t>
            </w:r>
          </w:p>
        </w:tc>
      </w:tr>
      <w:tr w:rsidR="00402817" w:rsidRPr="00402817" w14:paraId="00FD7E35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FBE3ABF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Plant &amp; Soil Science Demonstr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FE0A0C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785DC7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Prairie Height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568CFEC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3</w:t>
            </w:r>
          </w:p>
        </w:tc>
      </w:tr>
      <w:tr w:rsidR="00402817" w:rsidRPr="00402817" w14:paraId="5D07FACF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7DF7932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Plant &amp; Soil Science Demonstr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33920A5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1A64918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anvil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34F1C93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4</w:t>
            </w:r>
          </w:p>
        </w:tc>
      </w:tr>
      <w:tr w:rsidR="00402817" w:rsidRPr="00402817" w14:paraId="136F342A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62DB503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285F773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872DBEF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96C1BB2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23248C37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C30E116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Plant Systems Division 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A37DAD0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Isaiah Heft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BD244E3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eKal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CA9A4D0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6B999DD3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C23ECDA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9423CFE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D2A8EED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4B9EBD9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38B08419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F48981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Plant Systems Division 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F00A977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Landon Chew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Chew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 and Stone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tauch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77209BA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outh Putna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CEC1A0E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55AB00DD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6C8740B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318B658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6181A78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5BC58E3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426EED71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C4CF6A1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Plant Systems Division 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F9E37E2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Emma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Ruf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3D2B831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Connersvil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5F0D02B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473A82CB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497F080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3F24048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F98E592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7ABDC97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3E9FD8B6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AB87BD7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Plant Systems Division 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273B5A2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Will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Engelberth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 and Kate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Engelberth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C0BC91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eKal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B2F3F64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799BFD6C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549A1DA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4D2D29B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6E656CD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D9CF627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43C2785B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0560E78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Plant Systems Division 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07603B6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Kaylee You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A79292C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Fronti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52D3E79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521300A7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6901114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FEBF3D3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9F5AB0A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0AF59C1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62795CBC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E0CE1B5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Plant Systems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ivison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 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F3BAAD5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manda Day and Olivia Rigb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F156B31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eKal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3BE3161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5D28C320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4E773EF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E577749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C87EEBC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5DE5327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76886D10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FD29928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Power, Structural, and Technical Systems Division 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D4AA15F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Matthias Heft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31D8D82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eKal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FCA7F74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28EE6416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ACCFC8A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501328B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9FCD471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36EB3A3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04415677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C825ABC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Power, Structural, and Technical Systems Division 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FDFC7B9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Owen Van Hor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6FDCD7D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Heritag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1C1009D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39C0D063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99EB506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8937DF3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D5393CB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A599548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068752DD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50728A7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Power, Structural, and Technical Systems Division 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EAF5B78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Matthew Beckman and Lucas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LaRow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854EB66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eKal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CD79BF8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0E99DD3C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0828CA1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B59B3A2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B4D4211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DEC5587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68A69329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FC8FB52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Prepared Public Speak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C5E5F4B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Jaden Maz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B7A864D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Western Boo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67F31CE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3A2DCD53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968783D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Prepared Public Speak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7D9AF07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eth Arien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51C647B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North Putna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D477A5A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2</w:t>
            </w:r>
          </w:p>
        </w:tc>
      </w:tr>
      <w:tr w:rsidR="00402817" w:rsidRPr="00402817" w14:paraId="00E799A4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A2AC219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Prepared Public Speak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564DD80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Lindsey Gilber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992359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Adams Centra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91FB820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3</w:t>
            </w:r>
          </w:p>
        </w:tc>
      </w:tr>
      <w:tr w:rsidR="00402817" w:rsidRPr="00402817" w14:paraId="6FF80E43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FFDDF46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Prepared Public Speak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96B7132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Gracie Fish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9E27EA2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Hamilton Southeaster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120BCCE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4</w:t>
            </w:r>
          </w:p>
        </w:tc>
      </w:tr>
      <w:tr w:rsidR="00402817" w:rsidRPr="00402817" w14:paraId="7DB76997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A4821F8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C4BE3DC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67154AC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4CA3DF3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775FF08B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05ACFA7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Quiz Bow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6DCEEA5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4BBF387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Fountain Centra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97A6420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7E0E8281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69C0B4B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Quiz Bow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B6A0D65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E90AAAA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Randolph Centra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EF026D5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2</w:t>
            </w:r>
          </w:p>
        </w:tc>
      </w:tr>
      <w:tr w:rsidR="00402817" w:rsidRPr="00402817" w14:paraId="7F4527A7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DB199DC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Quiz Bow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1683E4C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72ADE59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Manchest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2A0D62C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3</w:t>
            </w:r>
          </w:p>
        </w:tc>
      </w:tr>
      <w:tr w:rsidR="00402817" w:rsidRPr="00402817" w14:paraId="43B402BF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B0F316C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Quiz Bow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0E7CA89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751BC7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outh Riple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5B8F5A2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4</w:t>
            </w:r>
          </w:p>
        </w:tc>
      </w:tr>
      <w:tr w:rsidR="00402817" w:rsidRPr="00402817" w14:paraId="5E313182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BDA2A62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B98D901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1C9C851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51693CE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67C187E5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04522B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crapbook - Multimedi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75296B0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66B923D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Prairie Height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7D5FFC1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0B4F3F42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68754E8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crapbook - Multimedi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0D0ED4D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A2C4C1C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outhern Well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0709D4C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2</w:t>
            </w:r>
          </w:p>
        </w:tc>
      </w:tr>
      <w:tr w:rsidR="00402817" w:rsidRPr="00402817" w14:paraId="6A93F457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A3A87DC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crapbook - Multimedi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27B0EAA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5EE6075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Waldr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4F73409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3</w:t>
            </w:r>
          </w:p>
        </w:tc>
      </w:tr>
      <w:tr w:rsidR="00402817" w:rsidRPr="00402817" w14:paraId="611CA569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9119ADA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lastRenderedPageBreak/>
              <w:t>Scrapbook - Multimedi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36E7097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EE2310F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Carroll @ Flor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6811558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4</w:t>
            </w:r>
          </w:p>
        </w:tc>
      </w:tr>
      <w:tr w:rsidR="00402817" w:rsidRPr="00402817" w14:paraId="1D454961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302A22F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714B446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054BB0C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D987820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44FECE4C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61CDB58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crapbook - Traditiona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C176EED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A07372A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Manchest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1DC2186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6E342783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E3D116C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crapbook - Traditiona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7D257F2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B848E32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Crothersvil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74FDF3F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2</w:t>
            </w:r>
          </w:p>
        </w:tc>
      </w:tr>
      <w:tr w:rsidR="00402817" w:rsidRPr="00402817" w14:paraId="1F8F37EB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1DCAC32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crapbook - Traditiona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9C6F1AC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03248D3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Blue River Valle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4208B5C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3</w:t>
            </w:r>
          </w:p>
        </w:tc>
      </w:tr>
      <w:tr w:rsidR="00402817" w:rsidRPr="00402817" w14:paraId="3A0368FE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460F0A3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crapbook - Traditiona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5FC74E2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11CC982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Whitelan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86B5E0A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4</w:t>
            </w:r>
          </w:p>
        </w:tc>
      </w:tr>
      <w:tr w:rsidR="00402817" w:rsidRPr="00402817" w14:paraId="299D6C18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FDFBD6E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572E0AE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3224423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49CACC9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38BE20A0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7489CBA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ocial Systems Division 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7B15466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Noah Scher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8FFBC2C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Tri-Count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5E2CC23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0E93C93F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0F65FA8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6C09F73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6B1DC84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0657058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748ED45E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69C313B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ocial Systems Division 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11978E1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Logen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 Brand and C. Isaac Schweitz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93F1E6B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eKal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57E97B5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6B1FED35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675FD48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78272A0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27411D6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9DCEA93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3D8286A6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2DBF900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ocial Systems Division 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BEC3A76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Reagan Koest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08B82F5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North Pose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32BAC6D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25CBB5B3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374645B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33AE4AE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563B715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D739299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28793259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3065DC3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ocial Systems Division 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647AB1F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Gabe Kennedy and Caroline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Pranger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67CC7B0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DeKal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C05757D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3C5A3EE9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C8D5693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53F21DD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202FAAB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75754BB" w14:textId="77777777" w:rsidR="00402817" w:rsidRPr="00402817" w:rsidRDefault="00402817" w:rsidP="00402817">
            <w:pPr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02817" w:rsidRPr="00402817" w14:paraId="7EA18F3A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D2C343A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Veterinary Science C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3DC8F21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Lorin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 Miller, Hailey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Bilderback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, Bryana Button, Jaden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Rostochak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F6BBAC8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Columbia Cit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2E963AB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1</w:t>
            </w:r>
          </w:p>
        </w:tc>
      </w:tr>
      <w:tr w:rsidR="00402817" w:rsidRPr="00402817" w14:paraId="3048EE86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700AAD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Veterinary Science C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FA7D7CD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Sarah Backus,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Jorja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 Hazelwood, Ally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Zuckschwerdt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, Kaitlyn Rutledg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50E7C16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Madis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7BB1CB5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2</w:t>
            </w:r>
          </w:p>
        </w:tc>
      </w:tr>
      <w:tr w:rsidR="00402817" w:rsidRPr="00402817" w14:paraId="6CF21E45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8F348F1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Veterinary Science C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8424395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Kavan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Fye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,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Peyt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 Shumaker, Haley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Harmeson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, Micah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Stonecipher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12772B0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Covingt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1678F53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3</w:t>
            </w:r>
          </w:p>
        </w:tc>
      </w:tr>
      <w:tr w:rsidR="00402817" w:rsidRPr="00402817" w14:paraId="1D45CC84" w14:textId="77777777" w:rsidTr="00402817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F8022F9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Veterinary Science C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1CA5F23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 xml:space="preserve">Claire Wood, Lily </w:t>
            </w:r>
            <w:proofErr w:type="spellStart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Wendzel</w:t>
            </w:r>
            <w:proofErr w:type="spellEnd"/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, Eli Hibbert, Courtney Phillip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BB0696E" w14:textId="77777777" w:rsidR="00402817" w:rsidRPr="00402817" w:rsidRDefault="00402817" w:rsidP="00402817">
            <w:pPr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Hamilton Southeaster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9C95EC7" w14:textId="77777777" w:rsidR="00402817" w:rsidRPr="00402817" w:rsidRDefault="00402817" w:rsidP="00402817">
            <w:pPr>
              <w:jc w:val="right"/>
              <w:rPr>
                <w:rFonts w:eastAsia="Times New Roman" w:cs="Calibri"/>
                <w:sz w:val="22"/>
                <w:szCs w:val="22"/>
                <w:lang w:eastAsia="en-US"/>
              </w:rPr>
            </w:pPr>
            <w:r w:rsidRPr="00402817">
              <w:rPr>
                <w:rFonts w:eastAsia="Times New Roman" w:cs="Calibri"/>
                <w:sz w:val="22"/>
                <w:szCs w:val="22"/>
                <w:lang w:eastAsia="en-US"/>
              </w:rPr>
              <w:t>4</w:t>
            </w:r>
          </w:p>
        </w:tc>
      </w:tr>
    </w:tbl>
    <w:p w14:paraId="271A039E" w14:textId="77777777" w:rsidR="00402817" w:rsidRPr="00402817" w:rsidRDefault="00402817" w:rsidP="00D564F1">
      <w:pPr>
        <w:rPr>
          <w:rFonts w:ascii="Georgia" w:eastAsia="Times New Roman" w:hAnsi="Georgia"/>
          <w:szCs w:val="20"/>
        </w:rPr>
      </w:pPr>
    </w:p>
    <w:p w14:paraId="31CB5114" w14:textId="77777777" w:rsidR="00D564F1" w:rsidRPr="00E43D96" w:rsidRDefault="00D564F1" w:rsidP="00D564F1">
      <w:pPr>
        <w:rPr>
          <w:rFonts w:ascii="Klinic Slab Book" w:hAnsi="Klinic Slab Book"/>
        </w:rPr>
      </w:pPr>
    </w:p>
    <w:p w14:paraId="58A2451C" w14:textId="77777777" w:rsidR="00A940BD" w:rsidRPr="006C4320" w:rsidRDefault="00A940BD" w:rsidP="00A940BD">
      <w:pPr>
        <w:jc w:val="center"/>
        <w:rPr>
          <w:rFonts w:ascii="Georgia" w:eastAsia="Times New Roman" w:hAnsi="Georgia"/>
          <w:szCs w:val="20"/>
        </w:rPr>
      </w:pPr>
      <w:r>
        <w:rPr>
          <w:rFonts w:ascii="Georgia" w:eastAsia="Times New Roman" w:hAnsi="Georgia"/>
          <w:szCs w:val="20"/>
        </w:rPr>
        <w:t>###</w:t>
      </w:r>
    </w:p>
    <w:p w14:paraId="57C1895D" w14:textId="77777777" w:rsidR="00C12E4B" w:rsidRDefault="00C12E4B" w:rsidP="004B49FD">
      <w:pPr>
        <w:pStyle w:val="FFABody"/>
        <w:rPr>
          <w:rFonts w:ascii="Georgia" w:hAnsi="Georgia"/>
          <w:b/>
          <w:sz w:val="20"/>
        </w:rPr>
      </w:pPr>
    </w:p>
    <w:p w14:paraId="36BF9B83" w14:textId="671AA277" w:rsidR="00C12E4B" w:rsidRDefault="00A940BD" w:rsidP="004B49FD">
      <w:pPr>
        <w:pStyle w:val="FFABody"/>
        <w:rPr>
          <w:rFonts w:ascii="Georgia" w:hAnsi="Georgia"/>
          <w:sz w:val="20"/>
        </w:rPr>
      </w:pPr>
      <w:r w:rsidRPr="00391C87">
        <w:rPr>
          <w:rFonts w:ascii="Georgia" w:hAnsi="Georgia"/>
          <w:b/>
          <w:sz w:val="20"/>
        </w:rPr>
        <w:t xml:space="preserve">About </w:t>
      </w:r>
      <w:r w:rsidR="008950BE">
        <w:rPr>
          <w:rFonts w:ascii="Georgia" w:hAnsi="Georgia"/>
          <w:b/>
          <w:sz w:val="20"/>
        </w:rPr>
        <w:t>the Indiana FFA Association</w:t>
      </w:r>
      <w:r w:rsidRPr="00391C87">
        <w:rPr>
          <w:rFonts w:ascii="Georgia" w:hAnsi="Georgia"/>
          <w:b/>
          <w:sz w:val="20"/>
        </w:rPr>
        <w:t xml:space="preserve"> -</w:t>
      </w:r>
      <w:r w:rsidRPr="00391C87">
        <w:rPr>
          <w:rFonts w:ascii="Georgia" w:hAnsi="Georgia"/>
          <w:sz w:val="20"/>
        </w:rPr>
        <w:t xml:space="preserve"> </w:t>
      </w:r>
      <w:r w:rsidR="008950BE" w:rsidRPr="008950BE">
        <w:rPr>
          <w:rFonts w:ascii="Georgia" w:hAnsi="Georgia"/>
          <w:sz w:val="20"/>
        </w:rPr>
        <w:t xml:space="preserve">The Indiana FFA is the largest Career and Technical Student Organization in Indiana with </w:t>
      </w:r>
      <w:r w:rsidR="00AF2564">
        <w:rPr>
          <w:rFonts w:ascii="Georgia" w:hAnsi="Georgia"/>
          <w:sz w:val="20"/>
        </w:rPr>
        <w:t>nearly 12,000</w:t>
      </w:r>
      <w:r w:rsidR="008950BE" w:rsidRPr="008950BE">
        <w:rPr>
          <w:rFonts w:ascii="Georgia" w:hAnsi="Georgia"/>
          <w:sz w:val="20"/>
        </w:rPr>
        <w:t xml:space="preserve"> members as part of 2</w:t>
      </w:r>
      <w:r w:rsidR="00AF2564">
        <w:rPr>
          <w:rFonts w:ascii="Georgia" w:hAnsi="Georgia"/>
          <w:sz w:val="20"/>
        </w:rPr>
        <w:t>19</w:t>
      </w:r>
      <w:r w:rsidR="008950BE" w:rsidRPr="008950BE">
        <w:rPr>
          <w:rFonts w:ascii="Georgia" w:hAnsi="Georgia"/>
          <w:sz w:val="20"/>
        </w:rPr>
        <w:t xml:space="preserve"> local FFA chapters across the state. The FFA mission is to make a positive difference in the lives of students by developing their potential for premier leadership, personal </w:t>
      </w:r>
      <w:proofErr w:type="gramStart"/>
      <w:r w:rsidR="008950BE" w:rsidRPr="008950BE">
        <w:rPr>
          <w:rFonts w:ascii="Georgia" w:hAnsi="Georgia"/>
          <w:sz w:val="20"/>
        </w:rPr>
        <w:t>growth</w:t>
      </w:r>
      <w:proofErr w:type="gramEnd"/>
      <w:r w:rsidR="008950BE" w:rsidRPr="008950BE">
        <w:rPr>
          <w:rFonts w:ascii="Georgia" w:hAnsi="Georgia"/>
          <w:sz w:val="20"/>
        </w:rPr>
        <w:t xml:space="preserve"> and career success. The Indiana State Department of Agriculture provides leadership and direction for the Indiana FFA as a service to local agricultural education programs. For more information, visit the Indiana FFA webpage at inffa.org, or follow the conversation on Twitter, Facebook, </w:t>
      </w:r>
      <w:proofErr w:type="gramStart"/>
      <w:r w:rsidR="008950BE" w:rsidRPr="008950BE">
        <w:rPr>
          <w:rFonts w:ascii="Georgia" w:hAnsi="Georgia"/>
          <w:sz w:val="20"/>
        </w:rPr>
        <w:t>Instagram</w:t>
      </w:r>
      <w:proofErr w:type="gramEnd"/>
      <w:r w:rsidR="008950BE" w:rsidRPr="008950BE">
        <w:rPr>
          <w:rFonts w:ascii="Georgia" w:hAnsi="Georgia"/>
          <w:sz w:val="20"/>
        </w:rPr>
        <w:t xml:space="preserve"> and BlogSpot.</w:t>
      </w:r>
    </w:p>
    <w:p w14:paraId="6FBDCB8D" w14:textId="77777777" w:rsidR="008950BE" w:rsidRDefault="008950BE" w:rsidP="00C12E4B">
      <w:pPr>
        <w:pStyle w:val="FFABody"/>
        <w:rPr>
          <w:rFonts w:ascii="Georgia" w:hAnsi="Georgia"/>
          <w:sz w:val="20"/>
        </w:rPr>
      </w:pPr>
    </w:p>
    <w:p w14:paraId="5F36CDB1" w14:textId="77777777" w:rsidR="00C12E4B" w:rsidRDefault="008950BE" w:rsidP="00C12E4B">
      <w:pPr>
        <w:pStyle w:val="FFABody"/>
        <w:rPr>
          <w:rFonts w:ascii="Georgia" w:hAnsi="Georgia"/>
          <w:sz w:val="20"/>
        </w:rPr>
      </w:pPr>
      <w:r>
        <w:rPr>
          <w:rFonts w:ascii="Georgia" w:hAnsi="Georgia"/>
          <w:sz w:val="20"/>
        </w:rPr>
        <w:t xml:space="preserve">Media Contacts: </w:t>
      </w:r>
    </w:p>
    <w:p w14:paraId="5D2BDCED" w14:textId="0C0AFE5E" w:rsidR="00C12E4B" w:rsidRPr="00391C87" w:rsidRDefault="00AF2564" w:rsidP="004B49FD">
      <w:pPr>
        <w:pStyle w:val="FFABody"/>
        <w:rPr>
          <w:rFonts w:ascii="Georgia" w:hAnsi="Georgia"/>
          <w:sz w:val="20"/>
        </w:rPr>
      </w:pPr>
      <w:r>
        <w:rPr>
          <w:rFonts w:ascii="Georgia" w:hAnsi="Georgia"/>
          <w:sz w:val="20"/>
        </w:rPr>
        <w:t>Erin Padgett</w:t>
      </w:r>
      <w:r w:rsidR="00C12E4B">
        <w:rPr>
          <w:rFonts w:ascii="Georgia" w:hAnsi="Georgia"/>
          <w:sz w:val="20"/>
        </w:rPr>
        <w:t xml:space="preserve"> (</w:t>
      </w:r>
      <w:hyperlink r:id="rId8" w:history="1">
        <w:r w:rsidRPr="00FE4CF2">
          <w:rPr>
            <w:rStyle w:val="Hyperlink"/>
            <w:rFonts w:ascii="Georgia" w:hAnsi="Georgia"/>
            <w:sz w:val="20"/>
          </w:rPr>
          <w:t>epadgett@isda.in.gov</w:t>
        </w:r>
      </w:hyperlink>
      <w:r w:rsidR="00C12E4B">
        <w:rPr>
          <w:rFonts w:ascii="Georgia" w:hAnsi="Georgia"/>
          <w:sz w:val="20"/>
        </w:rPr>
        <w:t xml:space="preserve"> or </w:t>
      </w:r>
      <w:r w:rsidR="004B34CB">
        <w:rPr>
          <w:rFonts w:ascii="Georgia" w:hAnsi="Georgia"/>
          <w:sz w:val="20"/>
        </w:rPr>
        <w:t>317</w:t>
      </w:r>
      <w:r>
        <w:rPr>
          <w:rFonts w:ascii="Georgia" w:hAnsi="Georgia"/>
          <w:sz w:val="20"/>
        </w:rPr>
        <w:t>-910-5111</w:t>
      </w:r>
      <w:r w:rsidR="004B34CB">
        <w:rPr>
          <w:rFonts w:ascii="Georgia" w:hAnsi="Georgia"/>
          <w:sz w:val="20"/>
        </w:rPr>
        <w:t>)</w:t>
      </w:r>
    </w:p>
    <w:sectPr w:rsidR="00C12E4B" w:rsidRPr="00391C87" w:rsidSect="008C1F98">
      <w:footerReference w:type="default" r:id="rId9"/>
      <w:headerReference w:type="first" r:id="rId10"/>
      <w:footerReference w:type="first" r:id="rId11"/>
      <w:pgSz w:w="12240" w:h="15840" w:code="1"/>
      <w:pgMar w:top="990" w:right="720" w:bottom="1170" w:left="720" w:header="144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CCFEE0" w14:textId="77777777" w:rsidR="00BA35BF" w:rsidRDefault="00BA35BF" w:rsidP="008D333D">
      <w:r>
        <w:separator/>
      </w:r>
    </w:p>
  </w:endnote>
  <w:endnote w:type="continuationSeparator" w:id="0">
    <w:p w14:paraId="7683A32C" w14:textId="77777777" w:rsidR="00BA35BF" w:rsidRDefault="00BA35BF" w:rsidP="008D33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KlinicSlab-Medium">
    <w:altName w:val="Klinic Slab Medium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asiver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Pro-Regular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asiver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KlinicSlab-MediumItalic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Klinic Slab Book">
    <w:panose1 w:val="00000000000000000000"/>
    <w:charset w:val="00"/>
    <w:family w:val="modern"/>
    <w:notTrueType/>
    <w:pitch w:val="variable"/>
    <w:sig w:usb0="8000002F" w:usb1="50000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292EB8" w14:textId="77777777" w:rsidR="006D2AFD" w:rsidRDefault="006D2AFD" w:rsidP="00D77246"/>
  <w:p w14:paraId="12F21C78" w14:textId="77777777" w:rsidR="006D2AFD" w:rsidRDefault="00056EB2" w:rsidP="008D333D">
    <w:pPr>
      <w:tabs>
        <w:tab w:val="left" w:pos="4770"/>
      </w:tabs>
    </w:pPr>
    <w:r>
      <w:rPr>
        <w:noProof/>
        <w:lang w:eastAsia="en-US"/>
      </w:rPr>
      <w:drawing>
        <wp:anchor distT="0" distB="0" distL="114300" distR="114300" simplePos="0" relativeHeight="251655680" behindDoc="0" locked="0" layoutInCell="1" allowOverlap="1" wp14:anchorId="03E8B12F" wp14:editId="10E1F779">
          <wp:simplePos x="0" y="0"/>
          <wp:positionH relativeFrom="page">
            <wp:posOffset>0</wp:posOffset>
          </wp:positionH>
          <wp:positionV relativeFrom="paragraph">
            <wp:posOffset>-4445</wp:posOffset>
          </wp:positionV>
          <wp:extent cx="7794625" cy="713105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2986" b="-56"/>
                  <a:stretch>
                    <a:fillRect/>
                  </a:stretch>
                </pic:blipFill>
                <pic:spPr bwMode="auto">
                  <a:xfrm>
                    <a:off x="0" y="0"/>
                    <a:ext cx="7794625" cy="7131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FEEFF" w14:textId="77777777" w:rsidR="006D2AFD" w:rsidRDefault="00056EB2">
    <w:r>
      <w:rPr>
        <w:noProof/>
        <w:lang w:eastAsia="en-US"/>
      </w:rPr>
      <w:drawing>
        <wp:anchor distT="0" distB="0" distL="114300" distR="114300" simplePos="0" relativeHeight="251654656" behindDoc="0" locked="0" layoutInCell="1" allowOverlap="1" wp14:anchorId="12C01510" wp14:editId="6DF4BD22">
          <wp:simplePos x="0" y="0"/>
          <wp:positionH relativeFrom="page">
            <wp:posOffset>-19050</wp:posOffset>
          </wp:positionH>
          <wp:positionV relativeFrom="paragraph">
            <wp:posOffset>-13970</wp:posOffset>
          </wp:positionV>
          <wp:extent cx="7794625" cy="713105"/>
          <wp:effectExtent l="0" t="0" r="0" b="0"/>
          <wp:wrapNone/>
          <wp:docPr id="1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2986" b="-56"/>
                  <a:stretch>
                    <a:fillRect/>
                  </a:stretch>
                </pic:blipFill>
                <pic:spPr bwMode="auto">
                  <a:xfrm>
                    <a:off x="0" y="0"/>
                    <a:ext cx="7794625" cy="7131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206F31" w14:textId="77777777" w:rsidR="00BA35BF" w:rsidRDefault="00BA35BF" w:rsidP="008D333D">
      <w:r>
        <w:separator/>
      </w:r>
    </w:p>
  </w:footnote>
  <w:footnote w:type="continuationSeparator" w:id="0">
    <w:p w14:paraId="20686494" w14:textId="77777777" w:rsidR="00BA35BF" w:rsidRDefault="00BA35BF" w:rsidP="008D33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36F4AE" w14:textId="3DF1323F" w:rsidR="006D2AFD" w:rsidRDefault="004E2D4C">
    <w:r w:rsidRPr="004E2D4C">
      <w:rPr>
        <w:noProof/>
      </w:rPr>
      <w:drawing>
        <wp:anchor distT="0" distB="0" distL="114300" distR="114300" simplePos="0" relativeHeight="251658240" behindDoc="1" locked="0" layoutInCell="1" allowOverlap="1" wp14:anchorId="6188503B" wp14:editId="4B4E0B0E">
          <wp:simplePos x="0" y="0"/>
          <wp:positionH relativeFrom="margin">
            <wp:align>left</wp:align>
          </wp:positionH>
          <wp:positionV relativeFrom="paragraph">
            <wp:posOffset>0</wp:posOffset>
          </wp:positionV>
          <wp:extent cx="3390900" cy="1412875"/>
          <wp:effectExtent l="0" t="0" r="0" b="0"/>
          <wp:wrapTopAndBottom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90900" cy="141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435470"/>
    <w:multiLevelType w:val="hybridMultilevel"/>
    <w:tmpl w:val="08FCE48C"/>
    <w:lvl w:ilvl="0" w:tplc="8A1E4BD8">
      <w:start w:val="1"/>
      <w:numFmt w:val="bullet"/>
      <w:pStyle w:val="BulletPoin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71936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MxNTKyMDU1NLK0NDZX0lEKTi0uzszPAykwrAUADGUtiiwAAAA="/>
  </w:docVars>
  <w:rsids>
    <w:rsidRoot w:val="008D333D"/>
    <w:rsid w:val="00000A63"/>
    <w:rsid w:val="00021BC3"/>
    <w:rsid w:val="00056EB2"/>
    <w:rsid w:val="00057E2F"/>
    <w:rsid w:val="000905F9"/>
    <w:rsid w:val="000B0643"/>
    <w:rsid w:val="00116F11"/>
    <w:rsid w:val="0012371F"/>
    <w:rsid w:val="00162BED"/>
    <w:rsid w:val="001D0386"/>
    <w:rsid w:val="00201B2D"/>
    <w:rsid w:val="002051FE"/>
    <w:rsid w:val="00215DB2"/>
    <w:rsid w:val="00226A60"/>
    <w:rsid w:val="00261395"/>
    <w:rsid w:val="002A66E3"/>
    <w:rsid w:val="00304E94"/>
    <w:rsid w:val="00313EB3"/>
    <w:rsid w:val="00334D67"/>
    <w:rsid w:val="00335875"/>
    <w:rsid w:val="003443DF"/>
    <w:rsid w:val="0035570A"/>
    <w:rsid w:val="00373BE1"/>
    <w:rsid w:val="00391C87"/>
    <w:rsid w:val="003A0302"/>
    <w:rsid w:val="003B12B7"/>
    <w:rsid w:val="003D504A"/>
    <w:rsid w:val="003D693E"/>
    <w:rsid w:val="003F03CD"/>
    <w:rsid w:val="00402817"/>
    <w:rsid w:val="00413CC7"/>
    <w:rsid w:val="004200AE"/>
    <w:rsid w:val="004309E7"/>
    <w:rsid w:val="00443373"/>
    <w:rsid w:val="004B34CB"/>
    <w:rsid w:val="004B49FD"/>
    <w:rsid w:val="004E2D4C"/>
    <w:rsid w:val="0051122E"/>
    <w:rsid w:val="00512784"/>
    <w:rsid w:val="0051402D"/>
    <w:rsid w:val="00547AE3"/>
    <w:rsid w:val="0055769F"/>
    <w:rsid w:val="00593477"/>
    <w:rsid w:val="005D77F6"/>
    <w:rsid w:val="00666424"/>
    <w:rsid w:val="00675D39"/>
    <w:rsid w:val="00691DA1"/>
    <w:rsid w:val="006C320C"/>
    <w:rsid w:val="006C4320"/>
    <w:rsid w:val="006D2AFD"/>
    <w:rsid w:val="00704289"/>
    <w:rsid w:val="007354C0"/>
    <w:rsid w:val="00760FEF"/>
    <w:rsid w:val="00774B7E"/>
    <w:rsid w:val="007B1A01"/>
    <w:rsid w:val="007B3163"/>
    <w:rsid w:val="007C0F5A"/>
    <w:rsid w:val="00860764"/>
    <w:rsid w:val="008757F6"/>
    <w:rsid w:val="0087634E"/>
    <w:rsid w:val="008950BE"/>
    <w:rsid w:val="008C1F98"/>
    <w:rsid w:val="008D15DE"/>
    <w:rsid w:val="008D333D"/>
    <w:rsid w:val="008F61BD"/>
    <w:rsid w:val="00912DC2"/>
    <w:rsid w:val="0094181E"/>
    <w:rsid w:val="0095003D"/>
    <w:rsid w:val="00956643"/>
    <w:rsid w:val="00965860"/>
    <w:rsid w:val="0099694C"/>
    <w:rsid w:val="009F4447"/>
    <w:rsid w:val="009F5FD6"/>
    <w:rsid w:val="00A345AE"/>
    <w:rsid w:val="00A50AFE"/>
    <w:rsid w:val="00A55B92"/>
    <w:rsid w:val="00A940BD"/>
    <w:rsid w:val="00A94D55"/>
    <w:rsid w:val="00A9660B"/>
    <w:rsid w:val="00AA7061"/>
    <w:rsid w:val="00AC2677"/>
    <w:rsid w:val="00AE67FF"/>
    <w:rsid w:val="00AF2564"/>
    <w:rsid w:val="00B16968"/>
    <w:rsid w:val="00B233CD"/>
    <w:rsid w:val="00B742FA"/>
    <w:rsid w:val="00B85149"/>
    <w:rsid w:val="00BA35BF"/>
    <w:rsid w:val="00BE0D91"/>
    <w:rsid w:val="00BE7E7A"/>
    <w:rsid w:val="00C12E4B"/>
    <w:rsid w:val="00C15A9D"/>
    <w:rsid w:val="00C64EF2"/>
    <w:rsid w:val="00C83084"/>
    <w:rsid w:val="00C92861"/>
    <w:rsid w:val="00D03284"/>
    <w:rsid w:val="00D05760"/>
    <w:rsid w:val="00D06937"/>
    <w:rsid w:val="00D33D27"/>
    <w:rsid w:val="00D564F1"/>
    <w:rsid w:val="00D77246"/>
    <w:rsid w:val="00DA15D2"/>
    <w:rsid w:val="00DE7953"/>
    <w:rsid w:val="00E94EAB"/>
    <w:rsid w:val="00EA24BD"/>
    <w:rsid w:val="00EF23F0"/>
    <w:rsid w:val="00EF350E"/>
    <w:rsid w:val="00F02406"/>
    <w:rsid w:val="00F71FBD"/>
    <w:rsid w:val="00F72A91"/>
    <w:rsid w:val="00FF3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1AC5E9"/>
  <w15:chartTrackingRefBased/>
  <w15:docId w15:val="{A3EE1242-D0DB-4F4D-B835-B1827170A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333D"/>
    <w:rPr>
      <w:rFonts w:eastAsia="MS Mincho"/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ableGridLight1">
    <w:name w:val="Table Grid Light1"/>
    <w:uiPriority w:val="32"/>
    <w:qFormat/>
    <w:rsid w:val="00512784"/>
    <w:rPr>
      <w:b/>
      <w:bCs/>
      <w:smallCaps/>
      <w:color w:val="C0504D"/>
      <w:spacing w:val="5"/>
      <w:u w:val="single"/>
    </w:rPr>
  </w:style>
  <w:style w:type="character" w:styleId="Strong">
    <w:name w:val="Strong"/>
    <w:aliases w:val="FFA Sub3"/>
    <w:uiPriority w:val="22"/>
    <w:qFormat/>
    <w:rsid w:val="00B233CD"/>
    <w:rPr>
      <w:rFonts w:ascii="Verdana" w:hAnsi="Verdana"/>
      <w:b/>
      <w:bCs/>
      <w:color w:val="595959"/>
      <w:sz w:val="17"/>
    </w:rPr>
  </w:style>
  <w:style w:type="paragraph" w:customStyle="1" w:styleId="DocumentSubhead">
    <w:name w:val="Document Subhead"/>
    <w:basedOn w:val="Normal"/>
    <w:rsid w:val="00512784"/>
    <w:pPr>
      <w:widowControl w:val="0"/>
      <w:suppressAutoHyphens/>
      <w:autoSpaceDE w:val="0"/>
      <w:autoSpaceDN w:val="0"/>
      <w:adjustRightInd w:val="0"/>
      <w:spacing w:after="90" w:line="260" w:lineRule="exact"/>
      <w:textAlignment w:val="center"/>
    </w:pPr>
    <w:rPr>
      <w:rFonts w:ascii="Georgia" w:hAnsi="Georgia" w:cs="KlinicSlab-Medium"/>
      <w:caps/>
      <w:color w:val="DA291C"/>
      <w:sz w:val="20"/>
    </w:rPr>
  </w:style>
  <w:style w:type="character" w:customStyle="1" w:styleId="DocumentLink">
    <w:name w:val="Document Link"/>
    <w:rsid w:val="00512784"/>
    <w:rPr>
      <w:rFonts w:ascii="Lasiver" w:hAnsi="Lasiver"/>
      <w:color w:val="004C97"/>
      <w:sz w:val="17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333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D333D"/>
    <w:rPr>
      <w:rFonts w:ascii="Tahoma" w:hAnsi="Tahoma" w:cs="Tahoma"/>
      <w:sz w:val="16"/>
      <w:szCs w:val="16"/>
    </w:rPr>
  </w:style>
  <w:style w:type="paragraph" w:customStyle="1" w:styleId="DocumentTitle">
    <w:name w:val="Document Title"/>
    <w:basedOn w:val="Normal"/>
    <w:autoRedefine/>
    <w:qFormat/>
    <w:rsid w:val="004E2D4C"/>
    <w:pPr>
      <w:widowControl w:val="0"/>
      <w:suppressAutoHyphens/>
      <w:autoSpaceDE w:val="0"/>
      <w:autoSpaceDN w:val="0"/>
      <w:adjustRightInd w:val="0"/>
      <w:spacing w:before="1400" w:after="90"/>
      <w:textAlignment w:val="center"/>
    </w:pPr>
    <w:rPr>
      <w:rFonts w:ascii="Georgia" w:hAnsi="Georgia" w:cs="MinionPro-Regular"/>
      <w:b/>
      <w:color w:val="004C97"/>
      <w:sz w:val="38"/>
      <w:szCs w:val="38"/>
    </w:rPr>
  </w:style>
  <w:style w:type="paragraph" w:customStyle="1" w:styleId="DocumentSub1">
    <w:name w:val="Document Sub1"/>
    <w:basedOn w:val="Normal"/>
    <w:qFormat/>
    <w:rsid w:val="008D333D"/>
    <w:pPr>
      <w:widowControl w:val="0"/>
      <w:suppressAutoHyphens/>
      <w:autoSpaceDE w:val="0"/>
      <w:autoSpaceDN w:val="0"/>
      <w:adjustRightInd w:val="0"/>
      <w:spacing w:after="90"/>
      <w:textAlignment w:val="center"/>
    </w:pPr>
    <w:rPr>
      <w:rFonts w:ascii="Georgia" w:hAnsi="Georgia" w:cs="KlinicSlab-Medium"/>
      <w:caps/>
      <w:color w:val="DA291C"/>
      <w:sz w:val="20"/>
    </w:rPr>
  </w:style>
  <w:style w:type="paragraph" w:customStyle="1" w:styleId="DocumentBodyText">
    <w:name w:val="Document Body Text"/>
    <w:basedOn w:val="Normal"/>
    <w:rsid w:val="008D333D"/>
    <w:pPr>
      <w:widowControl w:val="0"/>
      <w:suppressAutoHyphens/>
      <w:autoSpaceDE w:val="0"/>
      <w:autoSpaceDN w:val="0"/>
      <w:adjustRightInd w:val="0"/>
      <w:spacing w:after="4" w:line="240" w:lineRule="exact"/>
      <w:textAlignment w:val="center"/>
    </w:pPr>
    <w:rPr>
      <w:rFonts w:ascii="Verdana" w:hAnsi="Verdana" w:cs="Lasiver-Regular"/>
      <w:color w:val="505150"/>
      <w:sz w:val="17"/>
      <w:szCs w:val="17"/>
    </w:rPr>
  </w:style>
  <w:style w:type="paragraph" w:customStyle="1" w:styleId="FFABody">
    <w:name w:val="FFA Body"/>
    <w:basedOn w:val="Normal"/>
    <w:link w:val="FFABodyChar"/>
    <w:qFormat/>
    <w:rsid w:val="008D333D"/>
    <w:pPr>
      <w:widowControl w:val="0"/>
      <w:suppressAutoHyphens/>
      <w:autoSpaceDE w:val="0"/>
      <w:autoSpaceDN w:val="0"/>
      <w:adjustRightInd w:val="0"/>
      <w:textAlignment w:val="center"/>
    </w:pPr>
    <w:rPr>
      <w:rFonts w:ascii="Verdana" w:hAnsi="Verdana" w:cs="Lasiver-Regular"/>
      <w:color w:val="070909"/>
      <w:sz w:val="17"/>
      <w:szCs w:val="17"/>
    </w:rPr>
  </w:style>
  <w:style w:type="character" w:customStyle="1" w:styleId="FFABodyChar">
    <w:name w:val="FFA Body Char"/>
    <w:link w:val="FFABody"/>
    <w:rsid w:val="008D333D"/>
    <w:rPr>
      <w:rFonts w:ascii="Verdana" w:eastAsia="MS Mincho" w:hAnsi="Verdana" w:cs="Lasiver-Regular"/>
      <w:color w:val="070909"/>
      <w:sz w:val="17"/>
      <w:szCs w:val="17"/>
      <w:lang w:eastAsia="ja-JP"/>
    </w:rPr>
  </w:style>
  <w:style w:type="paragraph" w:customStyle="1" w:styleId="FFASub2">
    <w:name w:val="FFA Sub2"/>
    <w:basedOn w:val="Normal"/>
    <w:link w:val="FFASub2Char"/>
    <w:qFormat/>
    <w:rsid w:val="008D333D"/>
    <w:pPr>
      <w:suppressAutoHyphens/>
    </w:pPr>
    <w:rPr>
      <w:rFonts w:ascii="Georgia" w:hAnsi="Georgia" w:cs="KlinicSlab-MediumItalic"/>
      <w:i/>
      <w:iCs/>
      <w:color w:val="004C97"/>
      <w:position w:val="4"/>
      <w:sz w:val="20"/>
      <w:szCs w:val="17"/>
    </w:rPr>
  </w:style>
  <w:style w:type="character" w:customStyle="1" w:styleId="FFASub2Char">
    <w:name w:val="FFA Sub2 Char"/>
    <w:link w:val="FFASub2"/>
    <w:rsid w:val="008D333D"/>
    <w:rPr>
      <w:rFonts w:ascii="Georgia" w:eastAsia="MS Mincho" w:hAnsi="Georgia" w:cs="KlinicSlab-MediumItalic"/>
      <w:i/>
      <w:iCs/>
      <w:color w:val="004C97"/>
      <w:position w:val="4"/>
      <w:sz w:val="20"/>
      <w:szCs w:val="17"/>
      <w:lang w:eastAsia="ja-JP"/>
    </w:rPr>
  </w:style>
  <w:style w:type="paragraph" w:customStyle="1" w:styleId="BulletPoints">
    <w:name w:val="Bullet Points"/>
    <w:basedOn w:val="FFABody"/>
    <w:qFormat/>
    <w:rsid w:val="008D333D"/>
    <w:pPr>
      <w:numPr>
        <w:numId w:val="1"/>
      </w:numPr>
      <w:tabs>
        <w:tab w:val="num" w:pos="360"/>
      </w:tabs>
      <w:ind w:left="0" w:firstLine="0"/>
    </w:pPr>
  </w:style>
  <w:style w:type="paragraph" w:customStyle="1" w:styleId="DocumentSummary">
    <w:name w:val="Document Summary"/>
    <w:basedOn w:val="Normal"/>
    <w:qFormat/>
    <w:rsid w:val="00D77246"/>
    <w:pPr>
      <w:widowControl w:val="0"/>
      <w:suppressAutoHyphens/>
      <w:autoSpaceDE w:val="0"/>
      <w:autoSpaceDN w:val="0"/>
      <w:adjustRightInd w:val="0"/>
      <w:spacing w:after="360"/>
      <w:textAlignment w:val="center"/>
    </w:pPr>
    <w:rPr>
      <w:rFonts w:ascii="Georgia" w:hAnsi="Georgia" w:cs="KlinicSlab-MediumItalic"/>
      <w:i/>
      <w:iCs/>
      <w:color w:val="505150"/>
      <w:sz w:val="30"/>
      <w:szCs w:val="30"/>
    </w:rPr>
  </w:style>
  <w:style w:type="character" w:customStyle="1" w:styleId="DocumentThirdSubhead">
    <w:name w:val="Document Third Subhead"/>
    <w:rsid w:val="00512784"/>
    <w:rPr>
      <w:rFonts w:ascii="Lasiver" w:hAnsi="Lasiver"/>
      <w:b/>
      <w:color w:val="505150"/>
      <w:sz w:val="17"/>
    </w:rPr>
  </w:style>
  <w:style w:type="character" w:styleId="Emphasis">
    <w:name w:val="Emphasis"/>
    <w:uiPriority w:val="20"/>
    <w:qFormat/>
    <w:rsid w:val="00512784"/>
    <w:rPr>
      <w:i/>
      <w:iCs/>
    </w:rPr>
  </w:style>
  <w:style w:type="character" w:customStyle="1" w:styleId="PlainTable41">
    <w:name w:val="Plain Table 41"/>
    <w:uiPriority w:val="21"/>
    <w:qFormat/>
    <w:rsid w:val="00512784"/>
    <w:rPr>
      <w:b/>
      <w:bCs/>
      <w:i/>
      <w:iCs/>
      <w:color w:val="4F81BD"/>
    </w:rPr>
  </w:style>
  <w:style w:type="paragraph" w:styleId="Header">
    <w:name w:val="header"/>
    <w:basedOn w:val="Normal"/>
    <w:link w:val="HeaderChar"/>
    <w:uiPriority w:val="99"/>
    <w:unhideWhenUsed/>
    <w:rsid w:val="00373BE1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373BE1"/>
    <w:rPr>
      <w:rFonts w:eastAsia="MS Mincho"/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373BE1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373BE1"/>
    <w:rPr>
      <w:rFonts w:eastAsia="MS Mincho"/>
      <w:sz w:val="24"/>
      <w:szCs w:val="24"/>
      <w:lang w:eastAsia="ja-JP"/>
    </w:rPr>
  </w:style>
  <w:style w:type="character" w:styleId="Hyperlink">
    <w:name w:val="Hyperlink"/>
    <w:uiPriority w:val="99"/>
    <w:unhideWhenUsed/>
    <w:rsid w:val="006C4320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D032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3284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D03284"/>
    <w:rPr>
      <w:rFonts w:eastAsia="MS Mincho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328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03284"/>
    <w:rPr>
      <w:rFonts w:eastAsia="MS Mincho"/>
      <w:b/>
      <w:bCs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AF2564"/>
    <w:rPr>
      <w:color w:val="605E5C"/>
      <w:shd w:val="clear" w:color="auto" w:fill="E1DFDD"/>
    </w:rPr>
  </w:style>
  <w:style w:type="paragraph" w:customStyle="1" w:styleId="msonormal0">
    <w:name w:val="msonormal"/>
    <w:basedOn w:val="Normal"/>
    <w:rsid w:val="00402817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858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padgett@isda.in.gov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FD3EFF7-CEE7-44CF-BBAC-C4D08D08EE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2052</Words>
  <Characters>11699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24</CharactersWithSpaces>
  <SharedDoc>false</SharedDoc>
  <HLinks>
    <vt:vector size="12" baseType="variant">
      <vt:variant>
        <vt:i4>7864387</vt:i4>
      </vt:variant>
      <vt:variant>
        <vt:i4>3</vt:i4>
      </vt:variant>
      <vt:variant>
        <vt:i4>0</vt:i4>
      </vt:variant>
      <vt:variant>
        <vt:i4>5</vt:i4>
      </vt:variant>
      <vt:variant>
        <vt:lpwstr>mailto:rhays2@isda.in.gov</vt:lpwstr>
      </vt:variant>
      <vt:variant>
        <vt:lpwstr/>
      </vt:variant>
      <vt:variant>
        <vt:i4>8257555</vt:i4>
      </vt:variant>
      <vt:variant>
        <vt:i4>0</vt:i4>
      </vt:variant>
      <vt:variant>
        <vt:i4>0</vt:i4>
      </vt:variant>
      <vt:variant>
        <vt:i4>5</vt:i4>
      </vt:variant>
      <vt:variant>
        <vt:lpwstr>mailto:tneighbors@isda.in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gg, Bill</dc:creator>
  <cp:keywords/>
  <cp:lastModifiedBy>Padgett, Erin</cp:lastModifiedBy>
  <cp:revision>3</cp:revision>
  <cp:lastPrinted>2015-05-19T12:33:00Z</cp:lastPrinted>
  <dcterms:created xsi:type="dcterms:W3CDTF">2022-06-20T14:30:00Z</dcterms:created>
  <dcterms:modified xsi:type="dcterms:W3CDTF">2022-06-20T14:34:00Z</dcterms:modified>
</cp:coreProperties>
</file>